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23A184" w14:textId="5C07ABC2" w:rsidR="003D3D09" w:rsidRPr="00ED257B" w:rsidRDefault="00293484" w:rsidP="00420262">
      <w:pPr>
        <w:pStyle w:val="Title"/>
        <w:tabs>
          <w:tab w:val="left" w:pos="360"/>
          <w:tab w:val="left" w:pos="630"/>
          <w:tab w:val="left" w:pos="1080"/>
        </w:tabs>
        <w:ind w:left="0" w:right="-510" w:firstLine="90"/>
      </w:pPr>
      <w:r>
        <w:t>Lab</w:t>
      </w:r>
      <w:r>
        <w:rPr>
          <w:spacing w:val="-32"/>
        </w:rPr>
        <w:t xml:space="preserve"> </w:t>
      </w:r>
      <w:r>
        <w:t>report</w:t>
      </w:r>
      <w:r>
        <w:rPr>
          <w:spacing w:val="-32"/>
        </w:rPr>
        <w:t xml:space="preserve"> </w:t>
      </w:r>
      <w:r w:rsidR="00ED257B">
        <w:t>6</w:t>
      </w:r>
      <w:r>
        <w:t>:</w:t>
      </w:r>
      <w:r>
        <w:rPr>
          <w:spacing w:val="23"/>
        </w:rPr>
        <w:t xml:space="preserve"> </w:t>
      </w:r>
      <w:r>
        <w:rPr>
          <w:spacing w:val="-2"/>
        </w:rPr>
        <w:t>2023/0</w:t>
      </w:r>
      <w:r w:rsidR="00ED257B">
        <w:t>5/08</w:t>
      </w:r>
    </w:p>
    <w:p w14:paraId="42F7FE80" w14:textId="390BFE0B" w:rsidR="003D3D09" w:rsidRPr="00F55D36" w:rsidRDefault="003D3D09" w:rsidP="00F55D36">
      <w:pPr>
        <w:pStyle w:val="BodyText"/>
        <w:tabs>
          <w:tab w:val="left" w:pos="360"/>
          <w:tab w:val="left" w:pos="630"/>
          <w:tab w:val="left" w:pos="1080"/>
        </w:tabs>
        <w:spacing w:before="5"/>
        <w:ind w:right="-510"/>
        <w:rPr>
          <w:rFonts w:ascii="Calibri Light"/>
          <w:sz w:val="36"/>
          <w:szCs w:val="12"/>
        </w:rPr>
      </w:pPr>
    </w:p>
    <w:p w14:paraId="49E25656" w14:textId="45581BC9" w:rsidR="007B4B90" w:rsidRDefault="008935D4" w:rsidP="008703FE">
      <w:pPr>
        <w:pStyle w:val="ListParagraph"/>
        <w:numPr>
          <w:ilvl w:val="0"/>
          <w:numId w:val="2"/>
        </w:numPr>
        <w:tabs>
          <w:tab w:val="left" w:pos="360"/>
          <w:tab w:val="left" w:pos="630"/>
          <w:tab w:val="left" w:pos="819"/>
          <w:tab w:val="left" w:pos="820"/>
          <w:tab w:val="left" w:pos="1080"/>
        </w:tabs>
        <w:spacing w:before="240" w:line="254" w:lineRule="auto"/>
        <w:ind w:right="-510"/>
        <w:rPr>
          <w:sz w:val="28"/>
          <w:szCs w:val="28"/>
        </w:rPr>
      </w:pPr>
      <w:r w:rsidRPr="007B4B90">
        <w:rPr>
          <w:sz w:val="28"/>
          <w:szCs w:val="28"/>
        </w:rPr>
        <w:t xml:space="preserve">In </w:t>
      </w:r>
      <w:r w:rsidR="008703FE">
        <w:rPr>
          <w:sz w:val="28"/>
          <w:szCs w:val="28"/>
        </w:rPr>
        <w:t xml:space="preserve">this </w:t>
      </w:r>
      <w:r w:rsidRPr="007B4B90">
        <w:rPr>
          <w:sz w:val="28"/>
          <w:szCs w:val="28"/>
        </w:rPr>
        <w:t>task, I used</w:t>
      </w:r>
      <w:r w:rsidR="008703FE">
        <w:rPr>
          <w:sz w:val="28"/>
          <w:szCs w:val="28"/>
        </w:rPr>
        <w:t xml:space="preserve"> a combination of</w:t>
      </w:r>
      <w:r w:rsidRPr="007B4B90">
        <w:rPr>
          <w:sz w:val="28"/>
          <w:szCs w:val="28"/>
        </w:rPr>
        <w:t xml:space="preserve"> </w:t>
      </w:r>
      <w:r w:rsidR="008703FE">
        <w:rPr>
          <w:sz w:val="28"/>
          <w:szCs w:val="28"/>
        </w:rPr>
        <w:t>SIFT and ORB feature detectors</w:t>
      </w:r>
      <w:r w:rsidR="001201B4">
        <w:rPr>
          <w:sz w:val="28"/>
          <w:szCs w:val="28"/>
        </w:rPr>
        <w:t xml:space="preserve"> in OpenCV</w:t>
      </w:r>
      <w:r w:rsidR="008703FE">
        <w:rPr>
          <w:sz w:val="28"/>
          <w:szCs w:val="28"/>
        </w:rPr>
        <w:t xml:space="preserve"> </w:t>
      </w:r>
      <w:r w:rsidR="001201B4">
        <w:rPr>
          <w:sz w:val="28"/>
          <w:szCs w:val="28"/>
        </w:rPr>
        <w:t xml:space="preserve">libraries </w:t>
      </w:r>
      <w:r w:rsidR="008703FE">
        <w:rPr>
          <w:sz w:val="28"/>
          <w:szCs w:val="28"/>
        </w:rPr>
        <w:t>to compare two images</w:t>
      </w:r>
      <w:r w:rsidRPr="007B4B90">
        <w:rPr>
          <w:sz w:val="28"/>
          <w:szCs w:val="28"/>
        </w:rPr>
        <w:t xml:space="preserve">. </w:t>
      </w:r>
    </w:p>
    <w:p w14:paraId="5E1FE704" w14:textId="7ADC0122" w:rsidR="008703FE" w:rsidRDefault="00CE238B" w:rsidP="008703FE">
      <w:pPr>
        <w:pStyle w:val="ListParagraph"/>
        <w:numPr>
          <w:ilvl w:val="0"/>
          <w:numId w:val="2"/>
        </w:numPr>
        <w:tabs>
          <w:tab w:val="left" w:pos="360"/>
          <w:tab w:val="left" w:pos="630"/>
          <w:tab w:val="left" w:pos="819"/>
          <w:tab w:val="left" w:pos="820"/>
          <w:tab w:val="left" w:pos="1080"/>
        </w:tabs>
        <w:spacing w:before="240" w:line="254" w:lineRule="auto"/>
        <w:ind w:right="-510"/>
        <w:rPr>
          <w:sz w:val="28"/>
          <w:szCs w:val="28"/>
        </w:rPr>
      </w:pPr>
      <w:r>
        <w:rPr>
          <w:sz w:val="28"/>
          <w:szCs w:val="28"/>
        </w:rPr>
        <w:t>With KNN match descriptor and K = 5 for both SIFT and ORB and dropping the points which are further than 0.75, I could have a list of good matching points.</w:t>
      </w:r>
    </w:p>
    <w:p w14:paraId="433A34D9" w14:textId="5542222E" w:rsidR="00CE238B" w:rsidRDefault="00CE238B" w:rsidP="008703FE">
      <w:pPr>
        <w:pStyle w:val="ListParagraph"/>
        <w:numPr>
          <w:ilvl w:val="0"/>
          <w:numId w:val="2"/>
        </w:numPr>
        <w:tabs>
          <w:tab w:val="left" w:pos="360"/>
          <w:tab w:val="left" w:pos="630"/>
          <w:tab w:val="left" w:pos="819"/>
          <w:tab w:val="left" w:pos="820"/>
          <w:tab w:val="left" w:pos="1080"/>
        </w:tabs>
        <w:spacing w:before="240" w:line="254" w:lineRule="auto"/>
        <w:ind w:right="-510"/>
        <w:rPr>
          <w:sz w:val="28"/>
          <w:szCs w:val="28"/>
        </w:rPr>
      </w:pPr>
      <w:r>
        <w:rPr>
          <w:sz w:val="28"/>
          <w:szCs w:val="28"/>
        </w:rPr>
        <w:t>At the end, for comparing the two images, I used this algorithm:</w:t>
      </w:r>
    </w:p>
    <w:p w14:paraId="45EBAAA9" w14:textId="72E800B8" w:rsidR="00CE238B" w:rsidRDefault="00CE238B" w:rsidP="00CE238B">
      <w:pPr>
        <w:pStyle w:val="ListParagraph"/>
        <w:numPr>
          <w:ilvl w:val="1"/>
          <w:numId w:val="2"/>
        </w:numPr>
        <w:tabs>
          <w:tab w:val="left" w:pos="360"/>
          <w:tab w:val="left" w:pos="630"/>
          <w:tab w:val="left" w:pos="819"/>
          <w:tab w:val="left" w:pos="820"/>
          <w:tab w:val="left" w:pos="1080"/>
        </w:tabs>
        <w:spacing w:before="240" w:line="254" w:lineRule="auto"/>
        <w:ind w:right="-510"/>
        <w:rPr>
          <w:sz w:val="28"/>
          <w:szCs w:val="28"/>
        </w:rPr>
      </w:pPr>
      <w:r w:rsidRPr="001201B4">
        <w:rPr>
          <w:b/>
          <w:bCs/>
          <w:sz w:val="28"/>
          <w:szCs w:val="28"/>
        </w:rPr>
        <w:t>SIMILAR</w:t>
      </w:r>
      <w:r>
        <w:rPr>
          <w:sz w:val="28"/>
          <w:szCs w:val="28"/>
        </w:rPr>
        <w:t>:</w:t>
      </w:r>
      <w:r w:rsidR="001201B4" w:rsidRPr="001201B4">
        <w:rPr>
          <w:sz w:val="28"/>
          <w:szCs w:val="28"/>
        </w:rPr>
        <w:t xml:space="preserve"> </w:t>
      </w:r>
      <w:r w:rsidR="001201B4">
        <w:rPr>
          <w:sz w:val="28"/>
          <w:szCs w:val="28"/>
        </w:rPr>
        <w:t>the rotation angle is less than 5 degrees</w:t>
      </w:r>
      <w:r>
        <w:rPr>
          <w:sz w:val="28"/>
          <w:szCs w:val="28"/>
        </w:rPr>
        <w:t xml:space="preserve"> </w:t>
      </w:r>
      <w:r w:rsidR="001201B4">
        <w:rPr>
          <w:sz w:val="28"/>
          <w:szCs w:val="28"/>
        </w:rPr>
        <w:t xml:space="preserve">and </w:t>
      </w:r>
      <w:r>
        <w:rPr>
          <w:sz w:val="28"/>
          <w:szCs w:val="28"/>
        </w:rPr>
        <w:t>any of these conditions:</w:t>
      </w:r>
    </w:p>
    <w:p w14:paraId="1F51C9D8" w14:textId="50527ADA" w:rsidR="00CE238B" w:rsidRDefault="00CE238B" w:rsidP="00CE238B">
      <w:pPr>
        <w:pStyle w:val="ListParagraph"/>
        <w:numPr>
          <w:ilvl w:val="2"/>
          <w:numId w:val="2"/>
        </w:numPr>
        <w:tabs>
          <w:tab w:val="left" w:pos="360"/>
          <w:tab w:val="left" w:pos="630"/>
          <w:tab w:val="left" w:pos="819"/>
          <w:tab w:val="left" w:pos="820"/>
          <w:tab w:val="left" w:pos="1080"/>
        </w:tabs>
        <w:spacing w:before="240" w:line="254" w:lineRule="auto"/>
        <w:ind w:right="-510"/>
        <w:rPr>
          <w:sz w:val="28"/>
          <w:szCs w:val="28"/>
        </w:rPr>
      </w:pPr>
      <w:r>
        <w:rPr>
          <w:sz w:val="28"/>
          <w:szCs w:val="28"/>
        </w:rPr>
        <w:t xml:space="preserve">If similarity in both methods is more than </w:t>
      </w:r>
      <w:r w:rsidR="008944D2">
        <w:rPr>
          <w:sz w:val="28"/>
          <w:szCs w:val="28"/>
        </w:rPr>
        <w:t>30</w:t>
      </w:r>
      <w:r>
        <w:rPr>
          <w:sz w:val="28"/>
          <w:szCs w:val="28"/>
        </w:rPr>
        <w:t xml:space="preserve"> percent</w:t>
      </w:r>
    </w:p>
    <w:p w14:paraId="3AF6DB0F" w14:textId="43A646B4" w:rsidR="00CE238B" w:rsidRDefault="00CE238B" w:rsidP="00CE238B">
      <w:pPr>
        <w:pStyle w:val="ListParagraph"/>
        <w:numPr>
          <w:ilvl w:val="2"/>
          <w:numId w:val="2"/>
        </w:numPr>
        <w:tabs>
          <w:tab w:val="left" w:pos="360"/>
          <w:tab w:val="left" w:pos="630"/>
          <w:tab w:val="left" w:pos="819"/>
          <w:tab w:val="left" w:pos="820"/>
          <w:tab w:val="left" w:pos="1080"/>
        </w:tabs>
        <w:spacing w:before="240" w:line="254" w:lineRule="auto"/>
        <w:ind w:right="-510"/>
        <w:rPr>
          <w:sz w:val="28"/>
          <w:szCs w:val="28"/>
        </w:rPr>
      </w:pPr>
      <w:r>
        <w:rPr>
          <w:sz w:val="28"/>
          <w:szCs w:val="28"/>
        </w:rPr>
        <w:t xml:space="preserve">If the angle difference between </w:t>
      </w:r>
      <w:r w:rsidR="001201B4">
        <w:rPr>
          <w:sz w:val="28"/>
          <w:szCs w:val="28"/>
        </w:rPr>
        <w:t>the</w:t>
      </w:r>
      <w:r>
        <w:rPr>
          <w:sz w:val="28"/>
          <w:szCs w:val="28"/>
        </w:rPr>
        <w:t xml:space="preserve"> two methods </w:t>
      </w:r>
      <w:r w:rsidR="001201B4">
        <w:rPr>
          <w:sz w:val="28"/>
          <w:szCs w:val="28"/>
        </w:rPr>
        <w:t>is</w:t>
      </w:r>
      <w:r>
        <w:rPr>
          <w:sz w:val="28"/>
          <w:szCs w:val="28"/>
        </w:rPr>
        <w:t xml:space="preserve"> less than </w:t>
      </w:r>
      <w:r w:rsidR="001201B4">
        <w:rPr>
          <w:sz w:val="28"/>
          <w:szCs w:val="28"/>
        </w:rPr>
        <w:t>5 degrees</w:t>
      </w:r>
    </w:p>
    <w:p w14:paraId="5199436F" w14:textId="613EDF64" w:rsidR="001201B4" w:rsidRPr="001201B4" w:rsidRDefault="001201B4" w:rsidP="001201B4">
      <w:pPr>
        <w:pStyle w:val="ListParagraph"/>
        <w:numPr>
          <w:ilvl w:val="2"/>
          <w:numId w:val="2"/>
        </w:numPr>
        <w:tabs>
          <w:tab w:val="left" w:pos="360"/>
          <w:tab w:val="left" w:pos="630"/>
          <w:tab w:val="left" w:pos="819"/>
          <w:tab w:val="left" w:pos="820"/>
          <w:tab w:val="left" w:pos="1080"/>
        </w:tabs>
        <w:spacing w:before="240" w:line="254" w:lineRule="auto"/>
        <w:ind w:right="-510"/>
        <w:rPr>
          <w:sz w:val="28"/>
          <w:szCs w:val="28"/>
        </w:rPr>
      </w:pPr>
      <w:r>
        <w:rPr>
          <w:sz w:val="28"/>
          <w:szCs w:val="28"/>
        </w:rPr>
        <w:t>If similarity in both methods is more than 20 percent and the angle difference between the two methods is less than 10 degrees.</w:t>
      </w:r>
    </w:p>
    <w:p w14:paraId="3790B1DF" w14:textId="02CFC8D2" w:rsidR="00CE238B" w:rsidRPr="001201B4" w:rsidRDefault="00CE238B" w:rsidP="00220209">
      <w:pPr>
        <w:pStyle w:val="ListParagraph"/>
        <w:numPr>
          <w:ilvl w:val="1"/>
          <w:numId w:val="2"/>
        </w:numPr>
        <w:tabs>
          <w:tab w:val="left" w:pos="360"/>
          <w:tab w:val="left" w:pos="630"/>
          <w:tab w:val="left" w:pos="819"/>
          <w:tab w:val="left" w:pos="820"/>
          <w:tab w:val="left" w:pos="1080"/>
        </w:tabs>
        <w:spacing w:before="240" w:line="254" w:lineRule="auto"/>
        <w:ind w:right="-510"/>
        <w:rPr>
          <w:sz w:val="28"/>
          <w:szCs w:val="28"/>
        </w:rPr>
      </w:pPr>
      <w:r w:rsidRPr="001201B4">
        <w:rPr>
          <w:b/>
          <w:bCs/>
          <w:sz w:val="28"/>
          <w:szCs w:val="28"/>
        </w:rPr>
        <w:t>SIMILAR WITH TRANSFORMATION</w:t>
      </w:r>
      <w:r w:rsidR="001201B4">
        <w:rPr>
          <w:sz w:val="28"/>
          <w:szCs w:val="28"/>
        </w:rPr>
        <w:t>: similar but with the rotation angle more than 5 degrees</w:t>
      </w:r>
    </w:p>
    <w:p w14:paraId="2E0C34B8" w14:textId="0BA46114" w:rsidR="00CE238B" w:rsidRDefault="001201B4" w:rsidP="00CE238B">
      <w:pPr>
        <w:pStyle w:val="ListParagraph"/>
        <w:numPr>
          <w:ilvl w:val="1"/>
          <w:numId w:val="2"/>
        </w:numPr>
        <w:tabs>
          <w:tab w:val="left" w:pos="360"/>
          <w:tab w:val="left" w:pos="630"/>
          <w:tab w:val="left" w:pos="819"/>
          <w:tab w:val="left" w:pos="820"/>
          <w:tab w:val="left" w:pos="1080"/>
        </w:tabs>
        <w:spacing w:before="240" w:line="254" w:lineRule="auto"/>
        <w:ind w:right="-510"/>
        <w:rPr>
          <w:sz w:val="28"/>
          <w:szCs w:val="28"/>
        </w:rPr>
      </w:pPr>
      <w:r w:rsidRPr="001201B4">
        <w:rPr>
          <w:b/>
          <w:bCs/>
          <w:sz w:val="28"/>
          <w:szCs w:val="28"/>
        </w:rPr>
        <w:t>DIFFERENT CONTENT</w:t>
      </w:r>
      <w:r>
        <w:rPr>
          <w:sz w:val="28"/>
          <w:szCs w:val="28"/>
        </w:rPr>
        <w:t>: not similar</w:t>
      </w:r>
    </w:p>
    <w:p w14:paraId="5A9C6C63" w14:textId="3E9B01DA" w:rsidR="00CE238B" w:rsidRPr="00CE238B" w:rsidRDefault="00CE238B" w:rsidP="00CE238B">
      <w:pPr>
        <w:tabs>
          <w:tab w:val="left" w:pos="360"/>
          <w:tab w:val="left" w:pos="630"/>
          <w:tab w:val="left" w:pos="819"/>
          <w:tab w:val="left" w:pos="820"/>
          <w:tab w:val="left" w:pos="1080"/>
        </w:tabs>
        <w:spacing w:before="240" w:line="254" w:lineRule="auto"/>
        <w:ind w:right="-510"/>
        <w:rPr>
          <w:sz w:val="28"/>
          <w:szCs w:val="28"/>
        </w:rPr>
      </w:pPr>
    </w:p>
    <w:p w14:paraId="0B5AA9ED" w14:textId="30359C6D" w:rsidR="007B4B90" w:rsidRDefault="007B4B90" w:rsidP="007B4B90">
      <w:pPr>
        <w:pStyle w:val="ListParagraph"/>
        <w:tabs>
          <w:tab w:val="left" w:pos="360"/>
          <w:tab w:val="left" w:pos="630"/>
          <w:tab w:val="left" w:pos="819"/>
          <w:tab w:val="left" w:pos="820"/>
          <w:tab w:val="left" w:pos="1080"/>
        </w:tabs>
        <w:spacing w:line="254" w:lineRule="auto"/>
        <w:ind w:left="450" w:right="-510" w:firstLine="0"/>
      </w:pPr>
    </w:p>
    <w:p w14:paraId="13BEC556" w14:textId="03FE64FA" w:rsidR="007B4B90" w:rsidRDefault="007B4B90" w:rsidP="007B4B90">
      <w:pPr>
        <w:pStyle w:val="ListParagraph"/>
        <w:tabs>
          <w:tab w:val="left" w:pos="360"/>
          <w:tab w:val="left" w:pos="630"/>
          <w:tab w:val="left" w:pos="819"/>
          <w:tab w:val="left" w:pos="820"/>
          <w:tab w:val="left" w:pos="1080"/>
        </w:tabs>
        <w:spacing w:line="254" w:lineRule="auto"/>
        <w:ind w:left="450" w:right="-510" w:firstLine="0"/>
      </w:pPr>
    </w:p>
    <w:p w14:paraId="0D8B884D" w14:textId="3CF89FE8" w:rsidR="007B4B90" w:rsidRDefault="007B4B90" w:rsidP="007B4B90">
      <w:pPr>
        <w:pStyle w:val="ListParagraph"/>
        <w:tabs>
          <w:tab w:val="left" w:pos="360"/>
          <w:tab w:val="left" w:pos="630"/>
          <w:tab w:val="left" w:pos="819"/>
          <w:tab w:val="left" w:pos="820"/>
          <w:tab w:val="left" w:pos="1080"/>
        </w:tabs>
        <w:spacing w:line="254" w:lineRule="auto"/>
        <w:ind w:left="450" w:right="-510" w:firstLine="0"/>
      </w:pPr>
    </w:p>
    <w:p w14:paraId="291B5F06" w14:textId="3433B527" w:rsidR="007B4B90" w:rsidRDefault="007B4B90" w:rsidP="007B4B90">
      <w:pPr>
        <w:pStyle w:val="ListParagraph"/>
        <w:tabs>
          <w:tab w:val="left" w:pos="360"/>
          <w:tab w:val="left" w:pos="630"/>
          <w:tab w:val="left" w:pos="819"/>
          <w:tab w:val="left" w:pos="820"/>
          <w:tab w:val="left" w:pos="1080"/>
        </w:tabs>
        <w:spacing w:line="254" w:lineRule="auto"/>
        <w:ind w:left="450" w:right="-510" w:firstLine="0"/>
      </w:pPr>
    </w:p>
    <w:p w14:paraId="54751C46" w14:textId="2BCA9388" w:rsidR="007B4B90" w:rsidRDefault="007B4B90" w:rsidP="007B4B90">
      <w:pPr>
        <w:pStyle w:val="ListParagraph"/>
        <w:tabs>
          <w:tab w:val="left" w:pos="360"/>
          <w:tab w:val="left" w:pos="630"/>
          <w:tab w:val="left" w:pos="819"/>
          <w:tab w:val="left" w:pos="820"/>
          <w:tab w:val="left" w:pos="1080"/>
        </w:tabs>
        <w:spacing w:line="254" w:lineRule="auto"/>
        <w:ind w:left="450" w:right="-510" w:firstLine="0"/>
      </w:pPr>
    </w:p>
    <w:p w14:paraId="158A83AD" w14:textId="7DEA5152" w:rsidR="007B4B90" w:rsidRDefault="007B4B90" w:rsidP="007B4B90">
      <w:pPr>
        <w:pStyle w:val="ListParagraph"/>
        <w:tabs>
          <w:tab w:val="left" w:pos="360"/>
          <w:tab w:val="left" w:pos="630"/>
          <w:tab w:val="left" w:pos="819"/>
          <w:tab w:val="left" w:pos="820"/>
          <w:tab w:val="left" w:pos="1080"/>
        </w:tabs>
        <w:spacing w:line="254" w:lineRule="auto"/>
        <w:ind w:left="450" w:right="-510" w:firstLine="0"/>
      </w:pPr>
    </w:p>
    <w:p w14:paraId="213EAFF3" w14:textId="7CF0CC2C" w:rsidR="007B4B90" w:rsidRDefault="007B4B90" w:rsidP="007B4B90">
      <w:pPr>
        <w:pStyle w:val="ListParagraph"/>
        <w:tabs>
          <w:tab w:val="left" w:pos="360"/>
          <w:tab w:val="left" w:pos="630"/>
          <w:tab w:val="left" w:pos="819"/>
          <w:tab w:val="left" w:pos="820"/>
          <w:tab w:val="left" w:pos="1080"/>
        </w:tabs>
        <w:spacing w:line="254" w:lineRule="auto"/>
        <w:ind w:left="450" w:right="-510" w:firstLine="0"/>
      </w:pPr>
    </w:p>
    <w:p w14:paraId="3CD5BE74" w14:textId="7D050C73" w:rsidR="007B4B90" w:rsidRDefault="007B4B90" w:rsidP="007B4B90">
      <w:pPr>
        <w:pStyle w:val="ListParagraph"/>
        <w:tabs>
          <w:tab w:val="left" w:pos="360"/>
          <w:tab w:val="left" w:pos="630"/>
          <w:tab w:val="left" w:pos="819"/>
          <w:tab w:val="left" w:pos="820"/>
          <w:tab w:val="left" w:pos="1080"/>
        </w:tabs>
        <w:spacing w:line="254" w:lineRule="auto"/>
        <w:ind w:left="450" w:right="-510" w:firstLine="0"/>
      </w:pPr>
    </w:p>
    <w:p w14:paraId="43252195" w14:textId="02862C78" w:rsidR="007B4B90" w:rsidRDefault="007B4B90" w:rsidP="007B4B90">
      <w:pPr>
        <w:pStyle w:val="ListParagraph"/>
        <w:tabs>
          <w:tab w:val="left" w:pos="360"/>
          <w:tab w:val="left" w:pos="630"/>
          <w:tab w:val="left" w:pos="819"/>
          <w:tab w:val="left" w:pos="820"/>
          <w:tab w:val="left" w:pos="1080"/>
        </w:tabs>
        <w:spacing w:line="254" w:lineRule="auto"/>
        <w:ind w:left="450" w:right="-510" w:firstLine="0"/>
      </w:pPr>
    </w:p>
    <w:p w14:paraId="7064BB2D" w14:textId="636DA768" w:rsidR="007B4B90" w:rsidRDefault="007B4B90" w:rsidP="007B4B90">
      <w:pPr>
        <w:pStyle w:val="ListParagraph"/>
        <w:tabs>
          <w:tab w:val="left" w:pos="360"/>
          <w:tab w:val="left" w:pos="630"/>
          <w:tab w:val="left" w:pos="819"/>
          <w:tab w:val="left" w:pos="820"/>
          <w:tab w:val="left" w:pos="1080"/>
        </w:tabs>
        <w:spacing w:line="254" w:lineRule="auto"/>
        <w:ind w:left="450" w:right="-510" w:firstLine="0"/>
      </w:pPr>
    </w:p>
    <w:p w14:paraId="00BC2D82" w14:textId="790E9E11" w:rsidR="007B4B90" w:rsidRDefault="007B4B90" w:rsidP="007B4B90">
      <w:pPr>
        <w:pStyle w:val="ListParagraph"/>
        <w:tabs>
          <w:tab w:val="left" w:pos="360"/>
          <w:tab w:val="left" w:pos="630"/>
          <w:tab w:val="left" w:pos="819"/>
          <w:tab w:val="left" w:pos="820"/>
          <w:tab w:val="left" w:pos="1080"/>
        </w:tabs>
        <w:spacing w:line="254" w:lineRule="auto"/>
        <w:ind w:left="450" w:right="-510" w:firstLine="0"/>
      </w:pPr>
    </w:p>
    <w:p w14:paraId="4E1E1329" w14:textId="72D1F744" w:rsidR="007B4B90" w:rsidRDefault="007B4B90" w:rsidP="007B4B90">
      <w:pPr>
        <w:pStyle w:val="ListParagraph"/>
        <w:tabs>
          <w:tab w:val="left" w:pos="360"/>
          <w:tab w:val="left" w:pos="630"/>
          <w:tab w:val="left" w:pos="819"/>
          <w:tab w:val="left" w:pos="820"/>
          <w:tab w:val="left" w:pos="1080"/>
        </w:tabs>
        <w:spacing w:line="254" w:lineRule="auto"/>
        <w:ind w:left="450" w:right="-510" w:firstLine="0"/>
      </w:pPr>
    </w:p>
    <w:p w14:paraId="7C07D0B4" w14:textId="52DE83E6" w:rsidR="007B4B90" w:rsidRDefault="007B4B90" w:rsidP="007B4B90">
      <w:pPr>
        <w:pStyle w:val="ListParagraph"/>
        <w:tabs>
          <w:tab w:val="left" w:pos="360"/>
          <w:tab w:val="left" w:pos="630"/>
          <w:tab w:val="left" w:pos="819"/>
          <w:tab w:val="left" w:pos="820"/>
          <w:tab w:val="left" w:pos="1080"/>
        </w:tabs>
        <w:spacing w:line="254" w:lineRule="auto"/>
        <w:ind w:left="450" w:right="-510" w:firstLine="0"/>
      </w:pPr>
    </w:p>
    <w:p w14:paraId="3D76E7CB" w14:textId="15A73D67" w:rsidR="007B4B90" w:rsidRDefault="007B4B90" w:rsidP="007B4B90">
      <w:pPr>
        <w:pStyle w:val="ListParagraph"/>
        <w:tabs>
          <w:tab w:val="left" w:pos="360"/>
          <w:tab w:val="left" w:pos="630"/>
          <w:tab w:val="left" w:pos="819"/>
          <w:tab w:val="left" w:pos="820"/>
          <w:tab w:val="left" w:pos="1080"/>
        </w:tabs>
        <w:spacing w:line="254" w:lineRule="auto"/>
        <w:ind w:left="450" w:right="-510" w:firstLine="0"/>
      </w:pPr>
    </w:p>
    <w:p w14:paraId="4BEB460D" w14:textId="1BEB2BF4" w:rsidR="007B4B90" w:rsidRDefault="007B4B90" w:rsidP="007B4B90">
      <w:pPr>
        <w:pStyle w:val="ListParagraph"/>
        <w:tabs>
          <w:tab w:val="left" w:pos="360"/>
          <w:tab w:val="left" w:pos="630"/>
          <w:tab w:val="left" w:pos="819"/>
          <w:tab w:val="left" w:pos="820"/>
          <w:tab w:val="left" w:pos="1080"/>
        </w:tabs>
        <w:spacing w:line="254" w:lineRule="auto"/>
        <w:ind w:left="450" w:right="-510" w:firstLine="0"/>
      </w:pPr>
    </w:p>
    <w:p w14:paraId="2801F134" w14:textId="6D8F2F41" w:rsidR="007B4B90" w:rsidRDefault="007B4B90" w:rsidP="007B4B90">
      <w:pPr>
        <w:pStyle w:val="ListParagraph"/>
        <w:tabs>
          <w:tab w:val="left" w:pos="360"/>
          <w:tab w:val="left" w:pos="630"/>
          <w:tab w:val="left" w:pos="819"/>
          <w:tab w:val="left" w:pos="820"/>
          <w:tab w:val="left" w:pos="1080"/>
        </w:tabs>
        <w:spacing w:line="254" w:lineRule="auto"/>
        <w:ind w:left="450" w:right="-510" w:firstLine="0"/>
      </w:pPr>
    </w:p>
    <w:p w14:paraId="2914C8E0" w14:textId="1D6B0162" w:rsidR="007B4B90" w:rsidRDefault="007B4B90" w:rsidP="007B4B90">
      <w:pPr>
        <w:pStyle w:val="ListParagraph"/>
        <w:tabs>
          <w:tab w:val="left" w:pos="360"/>
          <w:tab w:val="left" w:pos="630"/>
          <w:tab w:val="left" w:pos="819"/>
          <w:tab w:val="left" w:pos="820"/>
          <w:tab w:val="left" w:pos="1080"/>
        </w:tabs>
        <w:spacing w:line="254" w:lineRule="auto"/>
        <w:ind w:left="450" w:right="-510" w:firstLine="0"/>
      </w:pPr>
    </w:p>
    <w:p w14:paraId="2D20D56F" w14:textId="5FA8CC14" w:rsidR="007B4B90" w:rsidRDefault="007B4B90" w:rsidP="007B4B90">
      <w:pPr>
        <w:pStyle w:val="ListParagraph"/>
        <w:tabs>
          <w:tab w:val="left" w:pos="360"/>
          <w:tab w:val="left" w:pos="630"/>
          <w:tab w:val="left" w:pos="819"/>
          <w:tab w:val="left" w:pos="820"/>
          <w:tab w:val="left" w:pos="1080"/>
        </w:tabs>
        <w:spacing w:line="254" w:lineRule="auto"/>
        <w:ind w:left="450" w:right="-510" w:firstLine="0"/>
      </w:pPr>
    </w:p>
    <w:p w14:paraId="69AA036A" w14:textId="3A51E5C8" w:rsidR="007B4B90" w:rsidRDefault="007B4B90" w:rsidP="007B4B90">
      <w:pPr>
        <w:pStyle w:val="ListParagraph"/>
        <w:tabs>
          <w:tab w:val="left" w:pos="360"/>
          <w:tab w:val="left" w:pos="630"/>
          <w:tab w:val="left" w:pos="819"/>
          <w:tab w:val="left" w:pos="820"/>
          <w:tab w:val="left" w:pos="1080"/>
        </w:tabs>
        <w:spacing w:line="254" w:lineRule="auto"/>
        <w:ind w:left="450" w:right="-510" w:firstLine="0"/>
      </w:pPr>
    </w:p>
    <w:p w14:paraId="3A51AECF" w14:textId="48F16C76" w:rsidR="00ED257B" w:rsidRDefault="00ED257B" w:rsidP="007B4B90">
      <w:pPr>
        <w:pStyle w:val="ListParagraph"/>
        <w:tabs>
          <w:tab w:val="left" w:pos="360"/>
          <w:tab w:val="left" w:pos="630"/>
          <w:tab w:val="left" w:pos="819"/>
          <w:tab w:val="left" w:pos="820"/>
          <w:tab w:val="left" w:pos="1080"/>
        </w:tabs>
        <w:spacing w:line="254" w:lineRule="auto"/>
        <w:ind w:left="450" w:right="-510" w:firstLine="0"/>
      </w:pPr>
    </w:p>
    <w:p w14:paraId="663CF77A" w14:textId="7A5EDACC" w:rsidR="00ED257B" w:rsidRDefault="00ED257B" w:rsidP="007B4B90">
      <w:pPr>
        <w:pStyle w:val="ListParagraph"/>
        <w:tabs>
          <w:tab w:val="left" w:pos="360"/>
          <w:tab w:val="left" w:pos="630"/>
          <w:tab w:val="left" w:pos="819"/>
          <w:tab w:val="left" w:pos="820"/>
          <w:tab w:val="left" w:pos="1080"/>
        </w:tabs>
        <w:spacing w:line="254" w:lineRule="auto"/>
        <w:ind w:left="450" w:right="-510" w:firstLine="0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13184" behindDoc="0" locked="0" layoutInCell="1" allowOverlap="1" wp14:anchorId="23FCBC5F" wp14:editId="1CF1A58E">
                <wp:simplePos x="0" y="0"/>
                <wp:positionH relativeFrom="column">
                  <wp:posOffset>312882</wp:posOffset>
                </wp:positionH>
                <wp:positionV relativeFrom="paragraph">
                  <wp:posOffset>48276</wp:posOffset>
                </wp:positionV>
                <wp:extent cx="5391785" cy="7749540"/>
                <wp:effectExtent l="0" t="0" r="0" b="3810"/>
                <wp:wrapNone/>
                <wp:docPr id="1501552301" name="Group 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391785" cy="7749540"/>
                          <a:chOff x="0" y="0"/>
                          <a:chExt cx="5391785" cy="7749540"/>
                        </a:xfrm>
                      </wpg:grpSpPr>
                      <wpg:grpSp>
                        <wpg:cNvPr id="796069210" name="Group 1"/>
                        <wpg:cNvGrpSpPr/>
                        <wpg:grpSpPr>
                          <a:xfrm>
                            <a:off x="0" y="0"/>
                            <a:ext cx="5391785" cy="7749540"/>
                            <a:chOff x="0" y="0"/>
                            <a:chExt cx="5335270" cy="7545297"/>
                          </a:xfrm>
                        </wpg:grpSpPr>
                        <pic:pic xmlns:pic="http://schemas.openxmlformats.org/drawingml/2006/picture">
                          <pic:nvPicPr>
                            <pic:cNvPr id="1237755256" name="Picture 1" descr="A picture containing art, building, outdoor, grass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5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7253" y="3795622"/>
                              <a:ext cx="5292090" cy="3749675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2102108162" name="Picture 1" descr="A picture containing window, sky, outdoor, screenshot&#10;&#10;Description automatically generated"/>
                            <pic:cNvPicPr>
                              <a:picLocks noChangeAspect="1"/>
                            </pic:cNvPicPr>
                          </pic:nvPicPr>
                          <pic:blipFill rotWithShape="1">
                            <a:blip r:embed="rId6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 t="2761" b="1741"/>
                            <a:stretch/>
                          </pic:blipFill>
                          <pic:spPr bwMode="auto">
                            <a:xfrm>
                              <a:off x="0" y="0"/>
                              <a:ext cx="5335270" cy="3700145"/>
                            </a:xfrm>
                            <a:prstGeom prst="rect">
                              <a:avLst/>
                            </a:prstGeom>
                            <a:ln>
                              <a:noFill/>
                            </a:ln>
                            <a:extLst>
                              <a:ext uri="{53640926-AAD7-44D8-BBD7-CCE9431645EC}">
                                <a14:shadowObscured xmlns:a14="http://schemas.microsoft.com/office/drawing/2010/main"/>
                              </a:ext>
                            </a:extLst>
                          </pic:spPr>
                        </pic:pic>
                      </wpg:grpSp>
                      <pic:pic xmlns:pic="http://schemas.openxmlformats.org/drawingml/2006/picture">
                        <pic:nvPicPr>
                          <pic:cNvPr id="1922683551" name="Picture 1" descr="A screen shot of a computer&#10;&#10;Description automatically generated with medium confidence"/>
                          <pic:cNvPicPr>
                            <a:picLocks noChangeAspect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551214" y="2667495"/>
                            <a:ext cx="2314575" cy="2609850"/>
                          </a:xfrm>
                          <a:prstGeom prst="rect">
                            <a:avLst/>
                          </a:prstGeom>
                          <a:effectLst>
                            <a:glow rad="101600">
                              <a:schemeClr val="accent1">
                                <a:satMod val="175000"/>
                                <a:alpha val="40000"/>
                              </a:schemeClr>
                            </a:glow>
                            <a:softEdge rad="31750"/>
                          </a:effectLst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515353ED" id="Group 3" o:spid="_x0000_s1026" style="position:absolute;margin-left:24.65pt;margin-top:3.8pt;width:424.55pt;height:610.2pt;z-index:251613184" coordsize="53917,77495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">
                <v:group id="Group 1" o:spid="_x0000_s1027" style="position:absolute;width:53917;height:77495" coordsize="53352,7545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">
                  <v:shapetype id="_x0000_t75" coordsize="21600,21600" o:spt="75" o:preferrelative="t" path="m@4@5l@4@11@9@11@9@5xe" filled="f" stroked="f">
                    <v:stroke joinstyle="miter"/>
                    <v:formulas>
                      <v:f eqn="if lineDrawn pixelLineWidth 0"/>
                      <v:f eqn="sum @0 1 0"/>
                      <v:f eqn="sum 0 0 @1"/>
                      <v:f eqn="prod @2 1 2"/>
                      <v:f eqn="prod @3 21600 pixelWidth"/>
                      <v:f eqn="prod @3 21600 pixelHeight"/>
                      <v:f eqn="sum @0 0 1"/>
                      <v:f eqn="prod @6 1 2"/>
                      <v:f eqn="prod @7 21600 pixelWidth"/>
                      <v:f eqn="sum @8 21600 0"/>
                      <v:f eqn="prod @7 21600 pixelHeight"/>
                      <v:f eqn="sum @10 21600 0"/>
                    </v:formulas>
                    <v:path o:extrusionok="f" gradientshapeok="t" o:connecttype="rect"/>
                    <o:lock v:ext="edit" aspectratio="t"/>
                  </v:shapetype>
                  <v:shape id="Picture 1" o:spid="_x0000_s1028" type="#_x0000_t75" alt="A picture containing art, building, outdoor, grass&#10;&#10;Description automatically generated" style="position:absolute;left:172;top:37956;width:52921;height:3749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">
                    <v:imagedata r:id="rId8" o:title="A picture containing art, building, outdoor, grass&#10;&#10;Description automatically generated"/>
                  </v:shape>
                  <v:shape id="Picture 1" o:spid="_x0000_s1029" type="#_x0000_t75" alt="A picture containing window, sky, outdoor, screenshot&#10;&#10;Description automatically generated" style="position:absolute;width:53352;height:3700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">
                    <v:imagedata r:id="rId9" o:title="A picture containing window, sky, outdoor, screenshot&#10;&#10;Description automatically generated" croptop="1809f" cropbottom="1141f"/>
                  </v:shape>
                </v:group>
                <v:shape id="Picture 1" o:spid="_x0000_s1030" type="#_x0000_t75" alt="A screen shot of a computer&#10;&#10;Description automatically generated with medium confidence" style="position:absolute;left:15512;top:26674;width:23145;height:2609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">
                  <v:imagedata r:id="rId10" o:title="A screen shot of a computer&#10;&#10;Description automatically generated with medium confidence"/>
                </v:shape>
              </v:group>
            </w:pict>
          </mc:Fallback>
        </mc:AlternateContent>
      </w:r>
    </w:p>
    <w:p w14:paraId="325D8F39" w14:textId="684952AF" w:rsidR="007B4B90" w:rsidRDefault="007B4B90" w:rsidP="007B4B90">
      <w:pPr>
        <w:pStyle w:val="ListParagraph"/>
        <w:tabs>
          <w:tab w:val="left" w:pos="360"/>
          <w:tab w:val="left" w:pos="630"/>
          <w:tab w:val="left" w:pos="819"/>
          <w:tab w:val="left" w:pos="820"/>
          <w:tab w:val="left" w:pos="1080"/>
        </w:tabs>
        <w:spacing w:line="254" w:lineRule="auto"/>
        <w:ind w:left="450" w:right="-510" w:firstLine="0"/>
      </w:pPr>
    </w:p>
    <w:p w14:paraId="69A5971F" w14:textId="4B102EBF" w:rsidR="007B4B90" w:rsidRDefault="007B4B90" w:rsidP="007B4B90">
      <w:pPr>
        <w:pStyle w:val="ListParagraph"/>
        <w:tabs>
          <w:tab w:val="left" w:pos="360"/>
          <w:tab w:val="left" w:pos="630"/>
          <w:tab w:val="left" w:pos="819"/>
          <w:tab w:val="left" w:pos="820"/>
          <w:tab w:val="left" w:pos="1080"/>
        </w:tabs>
        <w:spacing w:line="254" w:lineRule="auto"/>
        <w:ind w:left="450" w:right="-510" w:firstLine="0"/>
      </w:pPr>
    </w:p>
    <w:p w14:paraId="5BE05294" w14:textId="3466543F" w:rsidR="007B4B90" w:rsidRDefault="007B4B90" w:rsidP="007B4B90">
      <w:pPr>
        <w:pStyle w:val="ListParagraph"/>
        <w:tabs>
          <w:tab w:val="left" w:pos="360"/>
          <w:tab w:val="left" w:pos="630"/>
          <w:tab w:val="left" w:pos="819"/>
          <w:tab w:val="left" w:pos="820"/>
          <w:tab w:val="left" w:pos="1080"/>
        </w:tabs>
        <w:spacing w:line="254" w:lineRule="auto"/>
        <w:ind w:left="450" w:right="-510" w:firstLine="0"/>
      </w:pPr>
    </w:p>
    <w:p w14:paraId="274AECB0" w14:textId="77777777" w:rsidR="00ED257B" w:rsidRDefault="00ED257B" w:rsidP="007B4B90">
      <w:pPr>
        <w:pStyle w:val="ListParagraph"/>
        <w:tabs>
          <w:tab w:val="left" w:pos="360"/>
          <w:tab w:val="left" w:pos="630"/>
          <w:tab w:val="left" w:pos="819"/>
          <w:tab w:val="left" w:pos="820"/>
          <w:tab w:val="left" w:pos="1080"/>
        </w:tabs>
        <w:spacing w:line="254" w:lineRule="auto"/>
        <w:ind w:left="450" w:right="-510" w:firstLine="0"/>
      </w:pPr>
    </w:p>
    <w:p w14:paraId="04F05302" w14:textId="66100598" w:rsidR="00ED257B" w:rsidRDefault="00ED257B" w:rsidP="007B4B90">
      <w:pPr>
        <w:pStyle w:val="ListParagraph"/>
        <w:tabs>
          <w:tab w:val="left" w:pos="360"/>
          <w:tab w:val="left" w:pos="630"/>
          <w:tab w:val="left" w:pos="819"/>
          <w:tab w:val="left" w:pos="820"/>
          <w:tab w:val="left" w:pos="1080"/>
        </w:tabs>
        <w:spacing w:line="254" w:lineRule="auto"/>
        <w:ind w:left="450" w:right="-510" w:firstLine="0"/>
      </w:pPr>
    </w:p>
    <w:p w14:paraId="191906AD" w14:textId="5F1AF3EB" w:rsidR="00ED257B" w:rsidRDefault="00ED257B" w:rsidP="007B4B90">
      <w:pPr>
        <w:pStyle w:val="ListParagraph"/>
        <w:tabs>
          <w:tab w:val="left" w:pos="360"/>
          <w:tab w:val="left" w:pos="630"/>
          <w:tab w:val="left" w:pos="819"/>
          <w:tab w:val="left" w:pos="820"/>
          <w:tab w:val="left" w:pos="1080"/>
        </w:tabs>
        <w:spacing w:line="254" w:lineRule="auto"/>
        <w:ind w:left="450" w:right="-510" w:firstLine="0"/>
      </w:pPr>
    </w:p>
    <w:p w14:paraId="5F5AA0B4" w14:textId="091CBCFA" w:rsidR="00ED257B" w:rsidRDefault="00ED257B" w:rsidP="007B4B90">
      <w:pPr>
        <w:pStyle w:val="ListParagraph"/>
        <w:tabs>
          <w:tab w:val="left" w:pos="360"/>
          <w:tab w:val="left" w:pos="630"/>
          <w:tab w:val="left" w:pos="819"/>
          <w:tab w:val="left" w:pos="820"/>
          <w:tab w:val="left" w:pos="1080"/>
        </w:tabs>
        <w:spacing w:line="254" w:lineRule="auto"/>
        <w:ind w:left="450" w:right="-510" w:firstLine="0"/>
      </w:pPr>
    </w:p>
    <w:p w14:paraId="0821305E" w14:textId="6EE820CA" w:rsidR="00ED257B" w:rsidRDefault="00ED257B" w:rsidP="007B4B90">
      <w:pPr>
        <w:pStyle w:val="ListParagraph"/>
        <w:tabs>
          <w:tab w:val="left" w:pos="360"/>
          <w:tab w:val="left" w:pos="630"/>
          <w:tab w:val="left" w:pos="819"/>
          <w:tab w:val="left" w:pos="820"/>
          <w:tab w:val="left" w:pos="1080"/>
        </w:tabs>
        <w:spacing w:line="254" w:lineRule="auto"/>
        <w:ind w:left="450" w:right="-510" w:firstLine="0"/>
      </w:pPr>
    </w:p>
    <w:p w14:paraId="215F7359" w14:textId="77777777" w:rsidR="00ED257B" w:rsidRDefault="00ED257B" w:rsidP="007B4B90">
      <w:pPr>
        <w:pStyle w:val="ListParagraph"/>
        <w:tabs>
          <w:tab w:val="left" w:pos="360"/>
          <w:tab w:val="left" w:pos="630"/>
          <w:tab w:val="left" w:pos="819"/>
          <w:tab w:val="left" w:pos="820"/>
          <w:tab w:val="left" w:pos="1080"/>
        </w:tabs>
        <w:spacing w:line="254" w:lineRule="auto"/>
        <w:ind w:left="450" w:right="-510" w:firstLine="0"/>
      </w:pPr>
    </w:p>
    <w:p w14:paraId="4E86B08E" w14:textId="4CF4314D" w:rsidR="00ED257B" w:rsidRDefault="00ED257B" w:rsidP="007B4B90">
      <w:pPr>
        <w:pStyle w:val="ListParagraph"/>
        <w:tabs>
          <w:tab w:val="left" w:pos="360"/>
          <w:tab w:val="left" w:pos="630"/>
          <w:tab w:val="left" w:pos="819"/>
          <w:tab w:val="left" w:pos="820"/>
          <w:tab w:val="left" w:pos="1080"/>
        </w:tabs>
        <w:spacing w:line="254" w:lineRule="auto"/>
        <w:ind w:left="450" w:right="-510" w:firstLine="0"/>
      </w:pPr>
    </w:p>
    <w:p w14:paraId="6E5B9CCD" w14:textId="46599BCC" w:rsidR="00ED257B" w:rsidRDefault="00ED257B" w:rsidP="007B4B90">
      <w:pPr>
        <w:pStyle w:val="ListParagraph"/>
        <w:tabs>
          <w:tab w:val="left" w:pos="360"/>
          <w:tab w:val="left" w:pos="630"/>
          <w:tab w:val="left" w:pos="819"/>
          <w:tab w:val="left" w:pos="820"/>
          <w:tab w:val="left" w:pos="1080"/>
        </w:tabs>
        <w:spacing w:line="254" w:lineRule="auto"/>
        <w:ind w:left="450" w:right="-510" w:firstLine="0"/>
      </w:pPr>
    </w:p>
    <w:p w14:paraId="23E50D6C" w14:textId="6A325A53" w:rsidR="00ED257B" w:rsidRDefault="00ED257B" w:rsidP="007B4B90">
      <w:pPr>
        <w:pStyle w:val="ListParagraph"/>
        <w:tabs>
          <w:tab w:val="left" w:pos="360"/>
          <w:tab w:val="left" w:pos="630"/>
          <w:tab w:val="left" w:pos="819"/>
          <w:tab w:val="left" w:pos="820"/>
          <w:tab w:val="left" w:pos="1080"/>
        </w:tabs>
        <w:spacing w:line="254" w:lineRule="auto"/>
        <w:ind w:left="450" w:right="-510" w:firstLine="0"/>
      </w:pPr>
    </w:p>
    <w:p w14:paraId="3FA74CFB" w14:textId="0942DBC5" w:rsidR="00ED257B" w:rsidRDefault="00ED257B" w:rsidP="007B4B90">
      <w:pPr>
        <w:pStyle w:val="ListParagraph"/>
        <w:tabs>
          <w:tab w:val="left" w:pos="360"/>
          <w:tab w:val="left" w:pos="630"/>
          <w:tab w:val="left" w:pos="819"/>
          <w:tab w:val="left" w:pos="820"/>
          <w:tab w:val="left" w:pos="1080"/>
        </w:tabs>
        <w:spacing w:line="254" w:lineRule="auto"/>
        <w:ind w:left="450" w:right="-510" w:firstLine="0"/>
      </w:pPr>
    </w:p>
    <w:p w14:paraId="2B5880CB" w14:textId="3E033993" w:rsidR="00ED257B" w:rsidRDefault="00ED257B" w:rsidP="007B4B90">
      <w:pPr>
        <w:pStyle w:val="ListParagraph"/>
        <w:tabs>
          <w:tab w:val="left" w:pos="360"/>
          <w:tab w:val="left" w:pos="630"/>
          <w:tab w:val="left" w:pos="819"/>
          <w:tab w:val="left" w:pos="820"/>
          <w:tab w:val="left" w:pos="1080"/>
        </w:tabs>
        <w:spacing w:line="254" w:lineRule="auto"/>
        <w:ind w:left="450" w:right="-510" w:firstLine="0"/>
      </w:pPr>
    </w:p>
    <w:p w14:paraId="42C897AD" w14:textId="4C4F0E01" w:rsidR="00ED257B" w:rsidRDefault="00ED257B" w:rsidP="007B4B90">
      <w:pPr>
        <w:pStyle w:val="ListParagraph"/>
        <w:tabs>
          <w:tab w:val="left" w:pos="360"/>
          <w:tab w:val="left" w:pos="630"/>
          <w:tab w:val="left" w:pos="819"/>
          <w:tab w:val="left" w:pos="820"/>
          <w:tab w:val="left" w:pos="1080"/>
        </w:tabs>
        <w:spacing w:line="254" w:lineRule="auto"/>
        <w:ind w:left="450" w:right="-510" w:firstLine="0"/>
      </w:pPr>
    </w:p>
    <w:p w14:paraId="69ABEDD5" w14:textId="36855734" w:rsidR="00ED257B" w:rsidRDefault="00ED257B" w:rsidP="007B4B90">
      <w:pPr>
        <w:pStyle w:val="ListParagraph"/>
        <w:tabs>
          <w:tab w:val="left" w:pos="360"/>
          <w:tab w:val="left" w:pos="630"/>
          <w:tab w:val="left" w:pos="819"/>
          <w:tab w:val="left" w:pos="820"/>
          <w:tab w:val="left" w:pos="1080"/>
        </w:tabs>
        <w:spacing w:line="254" w:lineRule="auto"/>
        <w:ind w:left="450" w:right="-510" w:firstLine="0"/>
      </w:pPr>
    </w:p>
    <w:p w14:paraId="5A86C541" w14:textId="21896673" w:rsidR="00ED257B" w:rsidRDefault="00ED257B" w:rsidP="007B4B90">
      <w:pPr>
        <w:pStyle w:val="ListParagraph"/>
        <w:tabs>
          <w:tab w:val="left" w:pos="360"/>
          <w:tab w:val="left" w:pos="630"/>
          <w:tab w:val="left" w:pos="819"/>
          <w:tab w:val="left" w:pos="820"/>
          <w:tab w:val="left" w:pos="1080"/>
        </w:tabs>
        <w:spacing w:line="254" w:lineRule="auto"/>
        <w:ind w:left="450" w:right="-510" w:firstLine="0"/>
      </w:pPr>
    </w:p>
    <w:p w14:paraId="5B777661" w14:textId="2EA25A5C" w:rsidR="00ED257B" w:rsidRDefault="00ED257B" w:rsidP="007B4B90">
      <w:pPr>
        <w:pStyle w:val="ListParagraph"/>
        <w:tabs>
          <w:tab w:val="left" w:pos="360"/>
          <w:tab w:val="left" w:pos="630"/>
          <w:tab w:val="left" w:pos="819"/>
          <w:tab w:val="left" w:pos="820"/>
          <w:tab w:val="left" w:pos="1080"/>
        </w:tabs>
        <w:spacing w:line="254" w:lineRule="auto"/>
        <w:ind w:left="450" w:right="-510" w:firstLine="0"/>
      </w:pPr>
    </w:p>
    <w:p w14:paraId="145BCE63" w14:textId="0D6C6999" w:rsidR="00ED257B" w:rsidRDefault="00ED257B" w:rsidP="007B4B90">
      <w:pPr>
        <w:pStyle w:val="ListParagraph"/>
        <w:tabs>
          <w:tab w:val="left" w:pos="360"/>
          <w:tab w:val="left" w:pos="630"/>
          <w:tab w:val="left" w:pos="819"/>
          <w:tab w:val="left" w:pos="820"/>
          <w:tab w:val="left" w:pos="1080"/>
        </w:tabs>
        <w:spacing w:line="254" w:lineRule="auto"/>
        <w:ind w:left="450" w:right="-510" w:firstLine="0"/>
      </w:pPr>
    </w:p>
    <w:p w14:paraId="7E579276" w14:textId="7E4B3FF1" w:rsidR="00ED257B" w:rsidRDefault="00ED257B" w:rsidP="007B4B90">
      <w:pPr>
        <w:pStyle w:val="ListParagraph"/>
        <w:tabs>
          <w:tab w:val="left" w:pos="360"/>
          <w:tab w:val="left" w:pos="630"/>
          <w:tab w:val="left" w:pos="819"/>
          <w:tab w:val="left" w:pos="820"/>
          <w:tab w:val="left" w:pos="1080"/>
        </w:tabs>
        <w:spacing w:line="254" w:lineRule="auto"/>
        <w:ind w:left="450" w:right="-510" w:firstLine="0"/>
      </w:pPr>
    </w:p>
    <w:p w14:paraId="4C13A9C4" w14:textId="5871E67D" w:rsidR="00ED257B" w:rsidRDefault="00ED257B" w:rsidP="007B4B90">
      <w:pPr>
        <w:pStyle w:val="ListParagraph"/>
        <w:tabs>
          <w:tab w:val="left" w:pos="360"/>
          <w:tab w:val="left" w:pos="630"/>
          <w:tab w:val="left" w:pos="819"/>
          <w:tab w:val="left" w:pos="820"/>
          <w:tab w:val="left" w:pos="1080"/>
        </w:tabs>
        <w:spacing w:line="254" w:lineRule="auto"/>
        <w:ind w:left="450" w:right="-510" w:firstLine="0"/>
      </w:pPr>
    </w:p>
    <w:p w14:paraId="6FC32B6E" w14:textId="64DC8205" w:rsidR="00ED257B" w:rsidRDefault="00ED257B" w:rsidP="007B4B90">
      <w:pPr>
        <w:pStyle w:val="ListParagraph"/>
        <w:tabs>
          <w:tab w:val="left" w:pos="360"/>
          <w:tab w:val="left" w:pos="630"/>
          <w:tab w:val="left" w:pos="819"/>
          <w:tab w:val="left" w:pos="820"/>
          <w:tab w:val="left" w:pos="1080"/>
        </w:tabs>
        <w:spacing w:line="254" w:lineRule="auto"/>
        <w:ind w:left="450" w:right="-510" w:firstLine="0"/>
      </w:pPr>
    </w:p>
    <w:p w14:paraId="510296D5" w14:textId="1359312E" w:rsidR="00ED257B" w:rsidRDefault="00ED257B" w:rsidP="007B4B90">
      <w:pPr>
        <w:pStyle w:val="ListParagraph"/>
        <w:tabs>
          <w:tab w:val="left" w:pos="360"/>
          <w:tab w:val="left" w:pos="630"/>
          <w:tab w:val="left" w:pos="819"/>
          <w:tab w:val="left" w:pos="820"/>
          <w:tab w:val="left" w:pos="1080"/>
        </w:tabs>
        <w:spacing w:line="254" w:lineRule="auto"/>
        <w:ind w:left="450" w:right="-510" w:firstLine="0"/>
      </w:pPr>
    </w:p>
    <w:p w14:paraId="0D17901F" w14:textId="6C32A87C" w:rsidR="00ED257B" w:rsidRDefault="00ED257B" w:rsidP="007B4B90">
      <w:pPr>
        <w:pStyle w:val="ListParagraph"/>
        <w:tabs>
          <w:tab w:val="left" w:pos="360"/>
          <w:tab w:val="left" w:pos="630"/>
          <w:tab w:val="left" w:pos="819"/>
          <w:tab w:val="left" w:pos="820"/>
          <w:tab w:val="left" w:pos="1080"/>
        </w:tabs>
        <w:spacing w:line="254" w:lineRule="auto"/>
        <w:ind w:left="450" w:right="-510" w:firstLine="0"/>
      </w:pPr>
    </w:p>
    <w:p w14:paraId="239D8692" w14:textId="049E74B1" w:rsidR="00ED257B" w:rsidRDefault="00ED257B" w:rsidP="007B4B90">
      <w:pPr>
        <w:pStyle w:val="ListParagraph"/>
        <w:tabs>
          <w:tab w:val="left" w:pos="360"/>
          <w:tab w:val="left" w:pos="630"/>
          <w:tab w:val="left" w:pos="819"/>
          <w:tab w:val="left" w:pos="820"/>
          <w:tab w:val="left" w:pos="1080"/>
        </w:tabs>
        <w:spacing w:line="254" w:lineRule="auto"/>
        <w:ind w:left="450" w:right="-510" w:firstLine="0"/>
      </w:pPr>
    </w:p>
    <w:p w14:paraId="58D6AA80" w14:textId="77777777" w:rsidR="00ED257B" w:rsidRDefault="00ED257B" w:rsidP="007B4B90">
      <w:pPr>
        <w:pStyle w:val="ListParagraph"/>
        <w:tabs>
          <w:tab w:val="left" w:pos="360"/>
          <w:tab w:val="left" w:pos="630"/>
          <w:tab w:val="left" w:pos="819"/>
          <w:tab w:val="left" w:pos="820"/>
          <w:tab w:val="left" w:pos="1080"/>
        </w:tabs>
        <w:spacing w:line="254" w:lineRule="auto"/>
        <w:ind w:left="450" w:right="-510" w:firstLine="0"/>
      </w:pPr>
    </w:p>
    <w:p w14:paraId="47FD48A8" w14:textId="77777777" w:rsidR="00ED257B" w:rsidRDefault="00ED257B" w:rsidP="007B4B90">
      <w:pPr>
        <w:pStyle w:val="ListParagraph"/>
        <w:tabs>
          <w:tab w:val="left" w:pos="360"/>
          <w:tab w:val="left" w:pos="630"/>
          <w:tab w:val="left" w:pos="819"/>
          <w:tab w:val="left" w:pos="820"/>
          <w:tab w:val="left" w:pos="1080"/>
        </w:tabs>
        <w:spacing w:line="254" w:lineRule="auto"/>
        <w:ind w:left="450" w:right="-510" w:firstLine="0"/>
      </w:pPr>
    </w:p>
    <w:p w14:paraId="5B719574" w14:textId="77777777" w:rsidR="00ED257B" w:rsidRDefault="00ED257B" w:rsidP="007B4B90">
      <w:pPr>
        <w:pStyle w:val="ListParagraph"/>
        <w:tabs>
          <w:tab w:val="left" w:pos="360"/>
          <w:tab w:val="left" w:pos="630"/>
          <w:tab w:val="left" w:pos="819"/>
          <w:tab w:val="left" w:pos="820"/>
          <w:tab w:val="left" w:pos="1080"/>
        </w:tabs>
        <w:spacing w:line="254" w:lineRule="auto"/>
        <w:ind w:left="450" w:right="-510" w:firstLine="0"/>
      </w:pPr>
    </w:p>
    <w:p w14:paraId="48352BC8" w14:textId="77777777" w:rsidR="00ED257B" w:rsidRDefault="00ED257B" w:rsidP="007B4B90">
      <w:pPr>
        <w:pStyle w:val="ListParagraph"/>
        <w:tabs>
          <w:tab w:val="left" w:pos="360"/>
          <w:tab w:val="left" w:pos="630"/>
          <w:tab w:val="left" w:pos="819"/>
          <w:tab w:val="left" w:pos="820"/>
          <w:tab w:val="left" w:pos="1080"/>
        </w:tabs>
        <w:spacing w:line="254" w:lineRule="auto"/>
        <w:ind w:left="450" w:right="-510" w:firstLine="0"/>
      </w:pPr>
    </w:p>
    <w:p w14:paraId="5BB12E4F" w14:textId="77777777" w:rsidR="00ED257B" w:rsidRDefault="00ED257B" w:rsidP="007B4B90">
      <w:pPr>
        <w:pStyle w:val="ListParagraph"/>
        <w:tabs>
          <w:tab w:val="left" w:pos="360"/>
          <w:tab w:val="left" w:pos="630"/>
          <w:tab w:val="left" w:pos="819"/>
          <w:tab w:val="left" w:pos="820"/>
          <w:tab w:val="left" w:pos="1080"/>
        </w:tabs>
        <w:spacing w:line="254" w:lineRule="auto"/>
        <w:ind w:left="450" w:right="-510" w:firstLine="0"/>
      </w:pPr>
    </w:p>
    <w:p w14:paraId="3D8E7F52" w14:textId="77777777" w:rsidR="00ED257B" w:rsidRDefault="00ED257B" w:rsidP="007B4B90">
      <w:pPr>
        <w:pStyle w:val="ListParagraph"/>
        <w:tabs>
          <w:tab w:val="left" w:pos="360"/>
          <w:tab w:val="left" w:pos="630"/>
          <w:tab w:val="left" w:pos="819"/>
          <w:tab w:val="left" w:pos="820"/>
          <w:tab w:val="left" w:pos="1080"/>
        </w:tabs>
        <w:spacing w:line="254" w:lineRule="auto"/>
        <w:ind w:left="450" w:right="-510" w:firstLine="0"/>
      </w:pPr>
    </w:p>
    <w:p w14:paraId="77DE2301" w14:textId="77777777" w:rsidR="00ED257B" w:rsidRDefault="00ED257B" w:rsidP="007B4B90">
      <w:pPr>
        <w:pStyle w:val="ListParagraph"/>
        <w:tabs>
          <w:tab w:val="left" w:pos="360"/>
          <w:tab w:val="left" w:pos="630"/>
          <w:tab w:val="left" w:pos="819"/>
          <w:tab w:val="left" w:pos="820"/>
          <w:tab w:val="left" w:pos="1080"/>
        </w:tabs>
        <w:spacing w:line="254" w:lineRule="auto"/>
        <w:ind w:left="450" w:right="-510" w:firstLine="0"/>
      </w:pPr>
    </w:p>
    <w:p w14:paraId="1913805D" w14:textId="77777777" w:rsidR="00ED257B" w:rsidRDefault="00ED257B" w:rsidP="007B4B90">
      <w:pPr>
        <w:pStyle w:val="ListParagraph"/>
        <w:tabs>
          <w:tab w:val="left" w:pos="360"/>
          <w:tab w:val="left" w:pos="630"/>
          <w:tab w:val="left" w:pos="819"/>
          <w:tab w:val="left" w:pos="820"/>
          <w:tab w:val="left" w:pos="1080"/>
        </w:tabs>
        <w:spacing w:line="254" w:lineRule="auto"/>
        <w:ind w:left="450" w:right="-510" w:firstLine="0"/>
      </w:pPr>
    </w:p>
    <w:p w14:paraId="7CD13E00" w14:textId="77777777" w:rsidR="00ED257B" w:rsidRDefault="00ED257B" w:rsidP="007B4B90">
      <w:pPr>
        <w:pStyle w:val="ListParagraph"/>
        <w:tabs>
          <w:tab w:val="left" w:pos="360"/>
          <w:tab w:val="left" w:pos="630"/>
          <w:tab w:val="left" w:pos="819"/>
          <w:tab w:val="left" w:pos="820"/>
          <w:tab w:val="left" w:pos="1080"/>
        </w:tabs>
        <w:spacing w:line="254" w:lineRule="auto"/>
        <w:ind w:left="450" w:right="-510" w:firstLine="0"/>
      </w:pPr>
    </w:p>
    <w:p w14:paraId="1A8CA2AD" w14:textId="77777777" w:rsidR="00ED257B" w:rsidRDefault="00ED257B" w:rsidP="007B4B90">
      <w:pPr>
        <w:pStyle w:val="ListParagraph"/>
        <w:tabs>
          <w:tab w:val="left" w:pos="360"/>
          <w:tab w:val="left" w:pos="630"/>
          <w:tab w:val="left" w:pos="819"/>
          <w:tab w:val="left" w:pos="820"/>
          <w:tab w:val="left" w:pos="1080"/>
        </w:tabs>
        <w:spacing w:line="254" w:lineRule="auto"/>
        <w:ind w:left="450" w:right="-510" w:firstLine="0"/>
      </w:pPr>
    </w:p>
    <w:p w14:paraId="4067ADFD" w14:textId="77777777" w:rsidR="00ED257B" w:rsidRDefault="00ED257B" w:rsidP="007B4B90">
      <w:pPr>
        <w:pStyle w:val="ListParagraph"/>
        <w:tabs>
          <w:tab w:val="left" w:pos="360"/>
          <w:tab w:val="left" w:pos="630"/>
          <w:tab w:val="left" w:pos="819"/>
          <w:tab w:val="left" w:pos="820"/>
          <w:tab w:val="left" w:pos="1080"/>
        </w:tabs>
        <w:spacing w:line="254" w:lineRule="auto"/>
        <w:ind w:left="450" w:right="-510" w:firstLine="0"/>
      </w:pPr>
    </w:p>
    <w:p w14:paraId="338150DF" w14:textId="77777777" w:rsidR="00ED257B" w:rsidRDefault="00ED257B" w:rsidP="007B4B90">
      <w:pPr>
        <w:pStyle w:val="ListParagraph"/>
        <w:tabs>
          <w:tab w:val="left" w:pos="360"/>
          <w:tab w:val="left" w:pos="630"/>
          <w:tab w:val="left" w:pos="819"/>
          <w:tab w:val="left" w:pos="820"/>
          <w:tab w:val="left" w:pos="1080"/>
        </w:tabs>
        <w:spacing w:line="254" w:lineRule="auto"/>
        <w:ind w:left="450" w:right="-510" w:firstLine="0"/>
      </w:pPr>
    </w:p>
    <w:p w14:paraId="7297B642" w14:textId="77777777" w:rsidR="00ED257B" w:rsidRDefault="00ED257B" w:rsidP="007B4B90">
      <w:pPr>
        <w:pStyle w:val="ListParagraph"/>
        <w:tabs>
          <w:tab w:val="left" w:pos="360"/>
          <w:tab w:val="left" w:pos="630"/>
          <w:tab w:val="left" w:pos="819"/>
          <w:tab w:val="left" w:pos="820"/>
          <w:tab w:val="left" w:pos="1080"/>
        </w:tabs>
        <w:spacing w:line="254" w:lineRule="auto"/>
        <w:ind w:left="450" w:right="-510" w:firstLine="0"/>
      </w:pPr>
    </w:p>
    <w:p w14:paraId="1DC0FB7D" w14:textId="77777777" w:rsidR="00ED257B" w:rsidRDefault="00ED257B" w:rsidP="007B4B90">
      <w:pPr>
        <w:pStyle w:val="ListParagraph"/>
        <w:tabs>
          <w:tab w:val="left" w:pos="360"/>
          <w:tab w:val="left" w:pos="630"/>
          <w:tab w:val="left" w:pos="819"/>
          <w:tab w:val="left" w:pos="820"/>
          <w:tab w:val="left" w:pos="1080"/>
        </w:tabs>
        <w:spacing w:line="254" w:lineRule="auto"/>
        <w:ind w:left="450" w:right="-510" w:firstLine="0"/>
      </w:pPr>
    </w:p>
    <w:p w14:paraId="3FC10596" w14:textId="77777777" w:rsidR="00ED257B" w:rsidRDefault="00ED257B" w:rsidP="007B4B90">
      <w:pPr>
        <w:pStyle w:val="ListParagraph"/>
        <w:tabs>
          <w:tab w:val="left" w:pos="360"/>
          <w:tab w:val="left" w:pos="630"/>
          <w:tab w:val="left" w:pos="819"/>
          <w:tab w:val="left" w:pos="820"/>
          <w:tab w:val="left" w:pos="1080"/>
        </w:tabs>
        <w:spacing w:line="254" w:lineRule="auto"/>
        <w:ind w:left="450" w:right="-510" w:firstLine="0"/>
      </w:pPr>
    </w:p>
    <w:p w14:paraId="00B61345" w14:textId="77777777" w:rsidR="00ED257B" w:rsidRDefault="00ED257B" w:rsidP="007B4B90">
      <w:pPr>
        <w:pStyle w:val="ListParagraph"/>
        <w:tabs>
          <w:tab w:val="left" w:pos="360"/>
          <w:tab w:val="left" w:pos="630"/>
          <w:tab w:val="left" w:pos="819"/>
          <w:tab w:val="left" w:pos="820"/>
          <w:tab w:val="left" w:pos="1080"/>
        </w:tabs>
        <w:spacing w:line="254" w:lineRule="auto"/>
        <w:ind w:left="450" w:right="-510" w:firstLine="0"/>
      </w:pPr>
    </w:p>
    <w:p w14:paraId="04BC0166" w14:textId="77777777" w:rsidR="00ED257B" w:rsidRDefault="00ED257B" w:rsidP="007B4B90">
      <w:pPr>
        <w:pStyle w:val="ListParagraph"/>
        <w:tabs>
          <w:tab w:val="left" w:pos="360"/>
          <w:tab w:val="left" w:pos="630"/>
          <w:tab w:val="left" w:pos="819"/>
          <w:tab w:val="left" w:pos="820"/>
          <w:tab w:val="left" w:pos="1080"/>
        </w:tabs>
        <w:spacing w:line="254" w:lineRule="auto"/>
        <w:ind w:left="450" w:right="-510" w:firstLine="0"/>
      </w:pPr>
    </w:p>
    <w:p w14:paraId="5FA5E139" w14:textId="77777777" w:rsidR="00ED257B" w:rsidRDefault="00ED257B" w:rsidP="007B4B90">
      <w:pPr>
        <w:pStyle w:val="ListParagraph"/>
        <w:tabs>
          <w:tab w:val="left" w:pos="360"/>
          <w:tab w:val="left" w:pos="630"/>
          <w:tab w:val="left" w:pos="819"/>
          <w:tab w:val="left" w:pos="820"/>
          <w:tab w:val="left" w:pos="1080"/>
        </w:tabs>
        <w:spacing w:line="254" w:lineRule="auto"/>
        <w:ind w:left="450" w:right="-510" w:firstLine="0"/>
      </w:pPr>
    </w:p>
    <w:p w14:paraId="0FCBD602" w14:textId="77777777" w:rsidR="00ED257B" w:rsidRDefault="00ED257B" w:rsidP="007B4B90">
      <w:pPr>
        <w:pStyle w:val="ListParagraph"/>
        <w:tabs>
          <w:tab w:val="left" w:pos="360"/>
          <w:tab w:val="left" w:pos="630"/>
          <w:tab w:val="left" w:pos="819"/>
          <w:tab w:val="left" w:pos="820"/>
          <w:tab w:val="left" w:pos="1080"/>
        </w:tabs>
        <w:spacing w:line="254" w:lineRule="auto"/>
        <w:ind w:left="450" w:right="-510" w:firstLine="0"/>
      </w:pPr>
    </w:p>
    <w:p w14:paraId="698371D2" w14:textId="77777777" w:rsidR="00ED257B" w:rsidRDefault="00ED257B" w:rsidP="007B4B90">
      <w:pPr>
        <w:pStyle w:val="ListParagraph"/>
        <w:tabs>
          <w:tab w:val="left" w:pos="360"/>
          <w:tab w:val="left" w:pos="630"/>
          <w:tab w:val="left" w:pos="819"/>
          <w:tab w:val="left" w:pos="820"/>
          <w:tab w:val="left" w:pos="1080"/>
        </w:tabs>
        <w:spacing w:line="254" w:lineRule="auto"/>
        <w:ind w:left="450" w:right="-510" w:firstLine="0"/>
      </w:pPr>
    </w:p>
    <w:p w14:paraId="43C99AB0" w14:textId="77777777" w:rsidR="00ED257B" w:rsidRDefault="00ED257B" w:rsidP="007B4B90">
      <w:pPr>
        <w:pStyle w:val="ListParagraph"/>
        <w:tabs>
          <w:tab w:val="left" w:pos="360"/>
          <w:tab w:val="left" w:pos="630"/>
          <w:tab w:val="left" w:pos="819"/>
          <w:tab w:val="left" w:pos="820"/>
          <w:tab w:val="left" w:pos="1080"/>
        </w:tabs>
        <w:spacing w:line="254" w:lineRule="auto"/>
        <w:ind w:left="450" w:right="-510" w:firstLine="0"/>
      </w:pPr>
    </w:p>
    <w:p w14:paraId="438E23ED" w14:textId="77777777" w:rsidR="00ED257B" w:rsidRDefault="00ED257B" w:rsidP="007B4B90">
      <w:pPr>
        <w:pStyle w:val="ListParagraph"/>
        <w:tabs>
          <w:tab w:val="left" w:pos="360"/>
          <w:tab w:val="left" w:pos="630"/>
          <w:tab w:val="left" w:pos="819"/>
          <w:tab w:val="left" w:pos="820"/>
          <w:tab w:val="left" w:pos="1080"/>
        </w:tabs>
        <w:spacing w:line="254" w:lineRule="auto"/>
        <w:ind w:left="450" w:right="-510" w:firstLine="0"/>
      </w:pPr>
    </w:p>
    <w:p w14:paraId="4231BF27" w14:textId="7692CB1A" w:rsidR="00ED257B" w:rsidRDefault="00ED257B" w:rsidP="007B4B90">
      <w:pPr>
        <w:pStyle w:val="ListParagraph"/>
        <w:tabs>
          <w:tab w:val="left" w:pos="360"/>
          <w:tab w:val="left" w:pos="630"/>
          <w:tab w:val="left" w:pos="819"/>
          <w:tab w:val="left" w:pos="820"/>
          <w:tab w:val="left" w:pos="1080"/>
        </w:tabs>
        <w:spacing w:line="254" w:lineRule="auto"/>
        <w:ind w:left="450" w:right="-510" w:firstLine="0"/>
      </w:pPr>
    </w:p>
    <w:p w14:paraId="15AAF6A4" w14:textId="5BA134FA" w:rsidR="00ED257B" w:rsidRDefault="008944D2" w:rsidP="007B4B90">
      <w:pPr>
        <w:pStyle w:val="ListParagraph"/>
        <w:tabs>
          <w:tab w:val="left" w:pos="360"/>
          <w:tab w:val="left" w:pos="630"/>
          <w:tab w:val="left" w:pos="819"/>
          <w:tab w:val="left" w:pos="820"/>
          <w:tab w:val="left" w:pos="1080"/>
        </w:tabs>
        <w:spacing w:line="254" w:lineRule="auto"/>
        <w:ind w:left="450" w:right="-510" w:firstLine="0"/>
      </w:pPr>
      <w:r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527A3B1A" wp14:editId="70FB03C8">
                <wp:simplePos x="0" y="0"/>
                <wp:positionH relativeFrom="column">
                  <wp:posOffset>177800</wp:posOffset>
                </wp:positionH>
                <wp:positionV relativeFrom="paragraph">
                  <wp:posOffset>304800</wp:posOffset>
                </wp:positionV>
                <wp:extent cx="5726430" cy="7592060"/>
                <wp:effectExtent l="0" t="0" r="7620" b="8890"/>
                <wp:wrapNone/>
                <wp:docPr id="610623290" name="Group 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26430" cy="7592060"/>
                          <a:chOff x="0" y="0"/>
                          <a:chExt cx="5726430" cy="7592060"/>
                        </a:xfrm>
                      </wpg:grpSpPr>
                      <wpg:grpSp>
                        <wpg:cNvPr id="445034544" name="Group 2"/>
                        <wpg:cNvGrpSpPr/>
                        <wpg:grpSpPr>
                          <a:xfrm>
                            <a:off x="0" y="0"/>
                            <a:ext cx="5726430" cy="7592060"/>
                            <a:chOff x="0" y="0"/>
                            <a:chExt cx="5080635" cy="7088833"/>
                          </a:xfrm>
                        </wpg:grpSpPr>
                        <pic:pic xmlns:pic="http://schemas.openxmlformats.org/drawingml/2006/picture">
                          <pic:nvPicPr>
                            <pic:cNvPr id="782756573" name="Picture 1" descr="A picture containing outdoor, sky, building, cloud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1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0" y="0"/>
                              <a:ext cx="5080635" cy="3489325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799936501" name="Picture 1" descr="A picture containing sky, outdoor, cloud, building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2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5765" y="3610303"/>
                              <a:ext cx="5064760" cy="3478530"/>
                            </a:xfrm>
                            <a:prstGeom prst="rect">
                              <a:avLst/>
                            </a:prstGeom>
                          </pic:spPr>
                        </pic:pic>
                      </wpg:grpSp>
                      <pic:pic xmlns:pic="http://schemas.openxmlformats.org/drawingml/2006/picture">
                        <pic:nvPicPr>
                          <pic:cNvPr id="1267070722" name="Picture 1" descr="A screen shot of a computer&#10;&#10;Description automatically generated with low confidence"/>
                          <pic:cNvPicPr>
                            <a:picLocks noChangeAspect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562100" y="2781300"/>
                            <a:ext cx="2590800" cy="2590800"/>
                          </a:xfrm>
                          <a:prstGeom prst="rect">
                            <a:avLst/>
                          </a:prstGeom>
                          <a:effectLst>
                            <a:glow rad="101600">
                              <a:schemeClr val="accent1">
                                <a:satMod val="175000"/>
                                <a:alpha val="40000"/>
                              </a:schemeClr>
                            </a:glow>
                            <a:softEdge rad="31750"/>
                          </a:effectLst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18608049" id="Group 8" o:spid="_x0000_s1026" style="position:absolute;margin-left:14pt;margin-top:24pt;width:450.9pt;height:597.8pt;z-index:251659264" coordsize="57264,75920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">
                <v:group id="Group 2" o:spid="_x0000_s1027" style="position:absolute;width:57264;height:75920" coordsize="50806,708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">
                  <v:shape id="Picture 1" o:spid="_x0000_s1028" type="#_x0000_t75" alt="A picture containing outdoor, sky, building, cloud&#10;&#10;Description automatically generated" style="position:absolute;width:50806;height:3489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">
                    <v:imagedata r:id="rId14" o:title="A picture containing outdoor, sky, building, cloud&#10;&#10;Description automatically generated"/>
                  </v:shape>
                  <v:shape id="Picture 1" o:spid="_x0000_s1029" type="#_x0000_t75" alt="A picture containing sky, outdoor, cloud, building&#10;&#10;Description automatically generated" style="position:absolute;left:157;top:36103;width:50648;height:3478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">
                    <v:imagedata r:id="rId15" o:title="A picture containing sky, outdoor, cloud, building&#10;&#10;Description automatically generated"/>
                  </v:shape>
                </v:group>
                <v:shape id="Picture 1" o:spid="_x0000_s1030" type="#_x0000_t75" alt="A screen shot of a computer&#10;&#10;Description automatically generated with low confidence" style="position:absolute;left:15621;top:27813;width:25908;height:2590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">
                  <v:imagedata r:id="rId16" o:title="A screen shot of a computer&#10;&#10;Description automatically generated with low confidence"/>
                </v:shape>
              </v:group>
            </w:pict>
          </mc:Fallback>
        </mc:AlternateContent>
      </w:r>
    </w:p>
    <w:p w14:paraId="274F1D23" w14:textId="073A6F1D" w:rsidR="00080889" w:rsidRDefault="00080889" w:rsidP="00080889">
      <w:pPr>
        <w:tabs>
          <w:tab w:val="left" w:pos="360"/>
          <w:tab w:val="left" w:pos="630"/>
          <w:tab w:val="left" w:pos="819"/>
          <w:tab w:val="left" w:pos="820"/>
          <w:tab w:val="left" w:pos="1080"/>
        </w:tabs>
        <w:spacing w:line="254" w:lineRule="auto"/>
        <w:ind w:right="-510"/>
      </w:pPr>
    </w:p>
    <w:p w14:paraId="13894F09" w14:textId="77777777" w:rsidR="00ED257B" w:rsidRDefault="00ED257B" w:rsidP="00080889">
      <w:pPr>
        <w:tabs>
          <w:tab w:val="left" w:pos="360"/>
          <w:tab w:val="left" w:pos="630"/>
          <w:tab w:val="left" w:pos="819"/>
          <w:tab w:val="left" w:pos="820"/>
          <w:tab w:val="left" w:pos="1080"/>
        </w:tabs>
        <w:spacing w:line="254" w:lineRule="auto"/>
        <w:ind w:right="-510"/>
      </w:pPr>
    </w:p>
    <w:p w14:paraId="2B0B811F" w14:textId="77777777" w:rsidR="00ED257B" w:rsidRDefault="00ED257B" w:rsidP="00080889">
      <w:pPr>
        <w:tabs>
          <w:tab w:val="left" w:pos="360"/>
          <w:tab w:val="left" w:pos="630"/>
          <w:tab w:val="left" w:pos="819"/>
          <w:tab w:val="left" w:pos="820"/>
          <w:tab w:val="left" w:pos="1080"/>
        </w:tabs>
        <w:spacing w:line="254" w:lineRule="auto"/>
        <w:ind w:right="-510"/>
      </w:pPr>
    </w:p>
    <w:p w14:paraId="119C8DDB" w14:textId="4E2B56F9" w:rsidR="00ED257B" w:rsidRDefault="00ED257B" w:rsidP="00080889">
      <w:pPr>
        <w:tabs>
          <w:tab w:val="left" w:pos="360"/>
          <w:tab w:val="left" w:pos="630"/>
          <w:tab w:val="left" w:pos="819"/>
          <w:tab w:val="left" w:pos="820"/>
          <w:tab w:val="left" w:pos="1080"/>
        </w:tabs>
        <w:spacing w:line="254" w:lineRule="auto"/>
        <w:ind w:right="-510"/>
      </w:pPr>
    </w:p>
    <w:p w14:paraId="56CF3726" w14:textId="77777777" w:rsidR="00ED257B" w:rsidRDefault="00ED257B" w:rsidP="00080889">
      <w:pPr>
        <w:tabs>
          <w:tab w:val="left" w:pos="360"/>
          <w:tab w:val="left" w:pos="630"/>
          <w:tab w:val="left" w:pos="819"/>
          <w:tab w:val="left" w:pos="820"/>
          <w:tab w:val="left" w:pos="1080"/>
        </w:tabs>
        <w:spacing w:line="254" w:lineRule="auto"/>
        <w:ind w:right="-510"/>
      </w:pPr>
    </w:p>
    <w:p w14:paraId="5FA5F00B" w14:textId="15B37E2C" w:rsidR="00ED257B" w:rsidRDefault="00ED257B" w:rsidP="00080889">
      <w:pPr>
        <w:tabs>
          <w:tab w:val="left" w:pos="360"/>
          <w:tab w:val="left" w:pos="630"/>
          <w:tab w:val="left" w:pos="819"/>
          <w:tab w:val="left" w:pos="820"/>
          <w:tab w:val="left" w:pos="1080"/>
        </w:tabs>
        <w:spacing w:line="254" w:lineRule="auto"/>
        <w:ind w:right="-510"/>
      </w:pPr>
    </w:p>
    <w:p w14:paraId="299F9472" w14:textId="77777777" w:rsidR="008944D2" w:rsidRDefault="008944D2" w:rsidP="00080889">
      <w:pPr>
        <w:tabs>
          <w:tab w:val="left" w:pos="360"/>
          <w:tab w:val="left" w:pos="630"/>
          <w:tab w:val="left" w:pos="819"/>
          <w:tab w:val="left" w:pos="820"/>
          <w:tab w:val="left" w:pos="1080"/>
        </w:tabs>
        <w:spacing w:line="254" w:lineRule="auto"/>
        <w:ind w:right="-510"/>
      </w:pPr>
    </w:p>
    <w:p w14:paraId="4EAC910E" w14:textId="77777777" w:rsidR="008944D2" w:rsidRDefault="008944D2" w:rsidP="00080889">
      <w:pPr>
        <w:tabs>
          <w:tab w:val="left" w:pos="360"/>
          <w:tab w:val="left" w:pos="630"/>
          <w:tab w:val="left" w:pos="819"/>
          <w:tab w:val="left" w:pos="820"/>
          <w:tab w:val="left" w:pos="1080"/>
        </w:tabs>
        <w:spacing w:line="254" w:lineRule="auto"/>
        <w:ind w:right="-510"/>
      </w:pPr>
    </w:p>
    <w:p w14:paraId="045FA9E7" w14:textId="77777777" w:rsidR="008944D2" w:rsidRDefault="008944D2" w:rsidP="00080889">
      <w:pPr>
        <w:tabs>
          <w:tab w:val="left" w:pos="360"/>
          <w:tab w:val="left" w:pos="630"/>
          <w:tab w:val="left" w:pos="819"/>
          <w:tab w:val="left" w:pos="820"/>
          <w:tab w:val="left" w:pos="1080"/>
        </w:tabs>
        <w:spacing w:line="254" w:lineRule="auto"/>
        <w:ind w:right="-510"/>
      </w:pPr>
    </w:p>
    <w:p w14:paraId="25198A8D" w14:textId="77777777" w:rsidR="008944D2" w:rsidRDefault="008944D2" w:rsidP="00080889">
      <w:pPr>
        <w:tabs>
          <w:tab w:val="left" w:pos="360"/>
          <w:tab w:val="left" w:pos="630"/>
          <w:tab w:val="left" w:pos="819"/>
          <w:tab w:val="left" w:pos="820"/>
          <w:tab w:val="left" w:pos="1080"/>
        </w:tabs>
        <w:spacing w:line="254" w:lineRule="auto"/>
        <w:ind w:right="-510"/>
      </w:pPr>
    </w:p>
    <w:p w14:paraId="6E491DA7" w14:textId="77777777" w:rsidR="008944D2" w:rsidRDefault="008944D2" w:rsidP="00080889">
      <w:pPr>
        <w:tabs>
          <w:tab w:val="left" w:pos="360"/>
          <w:tab w:val="left" w:pos="630"/>
          <w:tab w:val="left" w:pos="819"/>
          <w:tab w:val="left" w:pos="820"/>
          <w:tab w:val="left" w:pos="1080"/>
        </w:tabs>
        <w:spacing w:line="254" w:lineRule="auto"/>
        <w:ind w:right="-510"/>
      </w:pPr>
    </w:p>
    <w:p w14:paraId="508B1D01" w14:textId="77777777" w:rsidR="008944D2" w:rsidRDefault="008944D2" w:rsidP="00080889">
      <w:pPr>
        <w:tabs>
          <w:tab w:val="left" w:pos="360"/>
          <w:tab w:val="left" w:pos="630"/>
          <w:tab w:val="left" w:pos="819"/>
          <w:tab w:val="left" w:pos="820"/>
          <w:tab w:val="left" w:pos="1080"/>
        </w:tabs>
        <w:spacing w:line="254" w:lineRule="auto"/>
        <w:ind w:right="-510"/>
      </w:pPr>
    </w:p>
    <w:p w14:paraId="1C764D3A" w14:textId="77777777" w:rsidR="008944D2" w:rsidRDefault="008944D2" w:rsidP="00080889">
      <w:pPr>
        <w:tabs>
          <w:tab w:val="left" w:pos="360"/>
          <w:tab w:val="left" w:pos="630"/>
          <w:tab w:val="left" w:pos="819"/>
          <w:tab w:val="left" w:pos="820"/>
          <w:tab w:val="left" w:pos="1080"/>
        </w:tabs>
        <w:spacing w:line="254" w:lineRule="auto"/>
        <w:ind w:right="-510"/>
      </w:pPr>
    </w:p>
    <w:p w14:paraId="71E0A27B" w14:textId="77777777" w:rsidR="008944D2" w:rsidRDefault="008944D2" w:rsidP="00080889">
      <w:pPr>
        <w:tabs>
          <w:tab w:val="left" w:pos="360"/>
          <w:tab w:val="left" w:pos="630"/>
          <w:tab w:val="left" w:pos="819"/>
          <w:tab w:val="left" w:pos="820"/>
          <w:tab w:val="left" w:pos="1080"/>
        </w:tabs>
        <w:spacing w:line="254" w:lineRule="auto"/>
        <w:ind w:right="-510"/>
      </w:pPr>
    </w:p>
    <w:p w14:paraId="3FFAF1CC" w14:textId="77777777" w:rsidR="008944D2" w:rsidRDefault="008944D2" w:rsidP="00080889">
      <w:pPr>
        <w:tabs>
          <w:tab w:val="left" w:pos="360"/>
          <w:tab w:val="left" w:pos="630"/>
          <w:tab w:val="left" w:pos="819"/>
          <w:tab w:val="left" w:pos="820"/>
          <w:tab w:val="left" w:pos="1080"/>
        </w:tabs>
        <w:spacing w:line="254" w:lineRule="auto"/>
        <w:ind w:right="-510"/>
      </w:pPr>
    </w:p>
    <w:p w14:paraId="39FB7D64" w14:textId="77777777" w:rsidR="008944D2" w:rsidRDefault="008944D2" w:rsidP="00080889">
      <w:pPr>
        <w:tabs>
          <w:tab w:val="left" w:pos="360"/>
          <w:tab w:val="left" w:pos="630"/>
          <w:tab w:val="left" w:pos="819"/>
          <w:tab w:val="left" w:pos="820"/>
          <w:tab w:val="left" w:pos="1080"/>
        </w:tabs>
        <w:spacing w:line="254" w:lineRule="auto"/>
        <w:ind w:right="-510"/>
      </w:pPr>
    </w:p>
    <w:p w14:paraId="09B8118C" w14:textId="77777777" w:rsidR="008944D2" w:rsidRDefault="008944D2" w:rsidP="00080889">
      <w:pPr>
        <w:tabs>
          <w:tab w:val="left" w:pos="360"/>
          <w:tab w:val="left" w:pos="630"/>
          <w:tab w:val="left" w:pos="819"/>
          <w:tab w:val="left" w:pos="820"/>
          <w:tab w:val="left" w:pos="1080"/>
        </w:tabs>
        <w:spacing w:line="254" w:lineRule="auto"/>
        <w:ind w:right="-510"/>
      </w:pPr>
    </w:p>
    <w:p w14:paraId="2D27DB75" w14:textId="77777777" w:rsidR="008944D2" w:rsidRDefault="008944D2" w:rsidP="00080889">
      <w:pPr>
        <w:tabs>
          <w:tab w:val="left" w:pos="360"/>
          <w:tab w:val="left" w:pos="630"/>
          <w:tab w:val="left" w:pos="819"/>
          <w:tab w:val="left" w:pos="820"/>
          <w:tab w:val="left" w:pos="1080"/>
        </w:tabs>
        <w:spacing w:line="254" w:lineRule="auto"/>
        <w:ind w:right="-510"/>
      </w:pPr>
    </w:p>
    <w:p w14:paraId="3AA7314D" w14:textId="77777777" w:rsidR="008944D2" w:rsidRDefault="008944D2" w:rsidP="00080889">
      <w:pPr>
        <w:tabs>
          <w:tab w:val="left" w:pos="360"/>
          <w:tab w:val="left" w:pos="630"/>
          <w:tab w:val="left" w:pos="819"/>
          <w:tab w:val="left" w:pos="820"/>
          <w:tab w:val="left" w:pos="1080"/>
        </w:tabs>
        <w:spacing w:line="254" w:lineRule="auto"/>
        <w:ind w:right="-510"/>
      </w:pPr>
    </w:p>
    <w:p w14:paraId="1BEA7BB9" w14:textId="77777777" w:rsidR="008944D2" w:rsidRDefault="008944D2" w:rsidP="00080889">
      <w:pPr>
        <w:tabs>
          <w:tab w:val="left" w:pos="360"/>
          <w:tab w:val="left" w:pos="630"/>
          <w:tab w:val="left" w:pos="819"/>
          <w:tab w:val="left" w:pos="820"/>
          <w:tab w:val="left" w:pos="1080"/>
        </w:tabs>
        <w:spacing w:line="254" w:lineRule="auto"/>
        <w:ind w:right="-510"/>
      </w:pPr>
    </w:p>
    <w:p w14:paraId="45E498F4" w14:textId="77777777" w:rsidR="008944D2" w:rsidRDefault="008944D2" w:rsidP="00080889">
      <w:pPr>
        <w:tabs>
          <w:tab w:val="left" w:pos="360"/>
          <w:tab w:val="left" w:pos="630"/>
          <w:tab w:val="left" w:pos="819"/>
          <w:tab w:val="left" w:pos="820"/>
          <w:tab w:val="left" w:pos="1080"/>
        </w:tabs>
        <w:spacing w:line="254" w:lineRule="auto"/>
        <w:ind w:right="-510"/>
      </w:pPr>
    </w:p>
    <w:p w14:paraId="5E03A00B" w14:textId="77777777" w:rsidR="008944D2" w:rsidRDefault="008944D2" w:rsidP="00080889">
      <w:pPr>
        <w:tabs>
          <w:tab w:val="left" w:pos="360"/>
          <w:tab w:val="left" w:pos="630"/>
          <w:tab w:val="left" w:pos="819"/>
          <w:tab w:val="left" w:pos="820"/>
          <w:tab w:val="left" w:pos="1080"/>
        </w:tabs>
        <w:spacing w:line="254" w:lineRule="auto"/>
        <w:ind w:right="-510"/>
      </w:pPr>
    </w:p>
    <w:p w14:paraId="786576D2" w14:textId="77777777" w:rsidR="008944D2" w:rsidRDefault="008944D2" w:rsidP="00080889">
      <w:pPr>
        <w:tabs>
          <w:tab w:val="left" w:pos="360"/>
          <w:tab w:val="left" w:pos="630"/>
          <w:tab w:val="left" w:pos="819"/>
          <w:tab w:val="left" w:pos="820"/>
          <w:tab w:val="left" w:pos="1080"/>
        </w:tabs>
        <w:spacing w:line="254" w:lineRule="auto"/>
        <w:ind w:right="-510"/>
      </w:pPr>
    </w:p>
    <w:p w14:paraId="0ABFD57A" w14:textId="77777777" w:rsidR="008944D2" w:rsidRDefault="008944D2" w:rsidP="00080889">
      <w:pPr>
        <w:tabs>
          <w:tab w:val="left" w:pos="360"/>
          <w:tab w:val="left" w:pos="630"/>
          <w:tab w:val="left" w:pos="819"/>
          <w:tab w:val="left" w:pos="820"/>
          <w:tab w:val="left" w:pos="1080"/>
        </w:tabs>
        <w:spacing w:line="254" w:lineRule="auto"/>
        <w:ind w:right="-510"/>
      </w:pPr>
    </w:p>
    <w:p w14:paraId="0ABEAD96" w14:textId="77777777" w:rsidR="008944D2" w:rsidRDefault="008944D2" w:rsidP="00080889">
      <w:pPr>
        <w:tabs>
          <w:tab w:val="left" w:pos="360"/>
          <w:tab w:val="left" w:pos="630"/>
          <w:tab w:val="left" w:pos="819"/>
          <w:tab w:val="left" w:pos="820"/>
          <w:tab w:val="left" w:pos="1080"/>
        </w:tabs>
        <w:spacing w:line="254" w:lineRule="auto"/>
        <w:ind w:right="-510"/>
      </w:pPr>
    </w:p>
    <w:p w14:paraId="79079EE6" w14:textId="77777777" w:rsidR="008944D2" w:rsidRDefault="008944D2" w:rsidP="00080889">
      <w:pPr>
        <w:tabs>
          <w:tab w:val="left" w:pos="360"/>
          <w:tab w:val="left" w:pos="630"/>
          <w:tab w:val="left" w:pos="819"/>
          <w:tab w:val="left" w:pos="820"/>
          <w:tab w:val="left" w:pos="1080"/>
        </w:tabs>
        <w:spacing w:line="254" w:lineRule="auto"/>
        <w:ind w:right="-510"/>
      </w:pPr>
    </w:p>
    <w:p w14:paraId="0F7F6F8E" w14:textId="77777777" w:rsidR="008944D2" w:rsidRDefault="008944D2" w:rsidP="00080889">
      <w:pPr>
        <w:tabs>
          <w:tab w:val="left" w:pos="360"/>
          <w:tab w:val="left" w:pos="630"/>
          <w:tab w:val="left" w:pos="819"/>
          <w:tab w:val="left" w:pos="820"/>
          <w:tab w:val="left" w:pos="1080"/>
        </w:tabs>
        <w:spacing w:line="254" w:lineRule="auto"/>
        <w:ind w:right="-510"/>
      </w:pPr>
    </w:p>
    <w:p w14:paraId="1342E6A2" w14:textId="77777777" w:rsidR="008944D2" w:rsidRDefault="008944D2" w:rsidP="00080889">
      <w:pPr>
        <w:tabs>
          <w:tab w:val="left" w:pos="360"/>
          <w:tab w:val="left" w:pos="630"/>
          <w:tab w:val="left" w:pos="819"/>
          <w:tab w:val="left" w:pos="820"/>
          <w:tab w:val="left" w:pos="1080"/>
        </w:tabs>
        <w:spacing w:line="254" w:lineRule="auto"/>
        <w:ind w:right="-510"/>
      </w:pPr>
    </w:p>
    <w:p w14:paraId="13AADCAA" w14:textId="77777777" w:rsidR="008944D2" w:rsidRDefault="008944D2" w:rsidP="00080889">
      <w:pPr>
        <w:tabs>
          <w:tab w:val="left" w:pos="360"/>
          <w:tab w:val="left" w:pos="630"/>
          <w:tab w:val="left" w:pos="819"/>
          <w:tab w:val="left" w:pos="820"/>
          <w:tab w:val="left" w:pos="1080"/>
        </w:tabs>
        <w:spacing w:line="254" w:lineRule="auto"/>
        <w:ind w:right="-510"/>
      </w:pPr>
    </w:p>
    <w:p w14:paraId="5ADED3DB" w14:textId="77777777" w:rsidR="008944D2" w:rsidRDefault="008944D2" w:rsidP="00080889">
      <w:pPr>
        <w:tabs>
          <w:tab w:val="left" w:pos="360"/>
          <w:tab w:val="left" w:pos="630"/>
          <w:tab w:val="left" w:pos="819"/>
          <w:tab w:val="left" w:pos="820"/>
          <w:tab w:val="left" w:pos="1080"/>
        </w:tabs>
        <w:spacing w:line="254" w:lineRule="auto"/>
        <w:ind w:right="-510"/>
      </w:pPr>
    </w:p>
    <w:p w14:paraId="0E3F51A5" w14:textId="77777777" w:rsidR="008944D2" w:rsidRDefault="008944D2" w:rsidP="00080889">
      <w:pPr>
        <w:tabs>
          <w:tab w:val="left" w:pos="360"/>
          <w:tab w:val="left" w:pos="630"/>
          <w:tab w:val="left" w:pos="819"/>
          <w:tab w:val="left" w:pos="820"/>
          <w:tab w:val="left" w:pos="1080"/>
        </w:tabs>
        <w:spacing w:line="254" w:lineRule="auto"/>
        <w:ind w:right="-510"/>
      </w:pPr>
    </w:p>
    <w:p w14:paraId="669A47AF" w14:textId="77777777" w:rsidR="008944D2" w:rsidRDefault="008944D2" w:rsidP="00080889">
      <w:pPr>
        <w:tabs>
          <w:tab w:val="left" w:pos="360"/>
          <w:tab w:val="left" w:pos="630"/>
          <w:tab w:val="left" w:pos="819"/>
          <w:tab w:val="left" w:pos="820"/>
          <w:tab w:val="left" w:pos="1080"/>
        </w:tabs>
        <w:spacing w:line="254" w:lineRule="auto"/>
        <w:ind w:right="-510"/>
      </w:pPr>
    </w:p>
    <w:p w14:paraId="35D2617B" w14:textId="77777777" w:rsidR="008944D2" w:rsidRDefault="008944D2" w:rsidP="00080889">
      <w:pPr>
        <w:tabs>
          <w:tab w:val="left" w:pos="360"/>
          <w:tab w:val="left" w:pos="630"/>
          <w:tab w:val="left" w:pos="819"/>
          <w:tab w:val="left" w:pos="820"/>
          <w:tab w:val="left" w:pos="1080"/>
        </w:tabs>
        <w:spacing w:line="254" w:lineRule="auto"/>
        <w:ind w:right="-510"/>
      </w:pPr>
    </w:p>
    <w:p w14:paraId="09EE3A67" w14:textId="77777777" w:rsidR="008944D2" w:rsidRDefault="008944D2" w:rsidP="00080889">
      <w:pPr>
        <w:tabs>
          <w:tab w:val="left" w:pos="360"/>
          <w:tab w:val="left" w:pos="630"/>
          <w:tab w:val="left" w:pos="819"/>
          <w:tab w:val="left" w:pos="820"/>
          <w:tab w:val="left" w:pos="1080"/>
        </w:tabs>
        <w:spacing w:line="254" w:lineRule="auto"/>
        <w:ind w:right="-510"/>
      </w:pPr>
    </w:p>
    <w:p w14:paraId="14E3A045" w14:textId="77777777" w:rsidR="008944D2" w:rsidRDefault="008944D2" w:rsidP="00080889">
      <w:pPr>
        <w:tabs>
          <w:tab w:val="left" w:pos="360"/>
          <w:tab w:val="left" w:pos="630"/>
          <w:tab w:val="left" w:pos="819"/>
          <w:tab w:val="left" w:pos="820"/>
          <w:tab w:val="left" w:pos="1080"/>
        </w:tabs>
        <w:spacing w:line="254" w:lineRule="auto"/>
        <w:ind w:right="-510"/>
      </w:pPr>
    </w:p>
    <w:p w14:paraId="34C3266A" w14:textId="77777777" w:rsidR="008944D2" w:rsidRDefault="008944D2" w:rsidP="00080889">
      <w:pPr>
        <w:tabs>
          <w:tab w:val="left" w:pos="360"/>
          <w:tab w:val="left" w:pos="630"/>
          <w:tab w:val="left" w:pos="819"/>
          <w:tab w:val="left" w:pos="820"/>
          <w:tab w:val="left" w:pos="1080"/>
        </w:tabs>
        <w:spacing w:line="254" w:lineRule="auto"/>
        <w:ind w:right="-510"/>
      </w:pPr>
    </w:p>
    <w:p w14:paraId="12744D1C" w14:textId="77777777" w:rsidR="008944D2" w:rsidRDefault="008944D2" w:rsidP="00080889">
      <w:pPr>
        <w:tabs>
          <w:tab w:val="left" w:pos="360"/>
          <w:tab w:val="left" w:pos="630"/>
          <w:tab w:val="left" w:pos="819"/>
          <w:tab w:val="left" w:pos="820"/>
          <w:tab w:val="left" w:pos="1080"/>
        </w:tabs>
        <w:spacing w:line="254" w:lineRule="auto"/>
        <w:ind w:right="-510"/>
      </w:pPr>
    </w:p>
    <w:p w14:paraId="42B1F279" w14:textId="77777777" w:rsidR="008944D2" w:rsidRDefault="008944D2" w:rsidP="00080889">
      <w:pPr>
        <w:tabs>
          <w:tab w:val="left" w:pos="360"/>
          <w:tab w:val="left" w:pos="630"/>
          <w:tab w:val="left" w:pos="819"/>
          <w:tab w:val="left" w:pos="820"/>
          <w:tab w:val="left" w:pos="1080"/>
        </w:tabs>
        <w:spacing w:line="254" w:lineRule="auto"/>
        <w:ind w:right="-510"/>
      </w:pPr>
    </w:p>
    <w:p w14:paraId="591E1FA5" w14:textId="77777777" w:rsidR="008944D2" w:rsidRDefault="008944D2" w:rsidP="00080889">
      <w:pPr>
        <w:tabs>
          <w:tab w:val="left" w:pos="360"/>
          <w:tab w:val="left" w:pos="630"/>
          <w:tab w:val="left" w:pos="819"/>
          <w:tab w:val="left" w:pos="820"/>
          <w:tab w:val="left" w:pos="1080"/>
        </w:tabs>
        <w:spacing w:line="254" w:lineRule="auto"/>
        <w:ind w:right="-510"/>
      </w:pPr>
    </w:p>
    <w:p w14:paraId="623DC78D" w14:textId="77777777" w:rsidR="008944D2" w:rsidRDefault="008944D2" w:rsidP="00080889">
      <w:pPr>
        <w:tabs>
          <w:tab w:val="left" w:pos="360"/>
          <w:tab w:val="left" w:pos="630"/>
          <w:tab w:val="left" w:pos="819"/>
          <w:tab w:val="left" w:pos="820"/>
          <w:tab w:val="left" w:pos="1080"/>
        </w:tabs>
        <w:spacing w:line="254" w:lineRule="auto"/>
        <w:ind w:right="-510"/>
      </w:pPr>
    </w:p>
    <w:p w14:paraId="3B0F8EB9" w14:textId="77777777" w:rsidR="008944D2" w:rsidRDefault="008944D2" w:rsidP="00080889">
      <w:pPr>
        <w:tabs>
          <w:tab w:val="left" w:pos="360"/>
          <w:tab w:val="left" w:pos="630"/>
          <w:tab w:val="left" w:pos="819"/>
          <w:tab w:val="left" w:pos="820"/>
          <w:tab w:val="left" w:pos="1080"/>
        </w:tabs>
        <w:spacing w:line="254" w:lineRule="auto"/>
        <w:ind w:right="-510"/>
      </w:pPr>
    </w:p>
    <w:p w14:paraId="4C28FD57" w14:textId="77777777" w:rsidR="008944D2" w:rsidRDefault="008944D2" w:rsidP="00080889">
      <w:pPr>
        <w:tabs>
          <w:tab w:val="left" w:pos="360"/>
          <w:tab w:val="left" w:pos="630"/>
          <w:tab w:val="left" w:pos="819"/>
          <w:tab w:val="left" w:pos="820"/>
          <w:tab w:val="left" w:pos="1080"/>
        </w:tabs>
        <w:spacing w:line="254" w:lineRule="auto"/>
        <w:ind w:right="-510"/>
      </w:pPr>
    </w:p>
    <w:p w14:paraId="1EB031C2" w14:textId="77777777" w:rsidR="008944D2" w:rsidRDefault="008944D2" w:rsidP="00080889">
      <w:pPr>
        <w:tabs>
          <w:tab w:val="left" w:pos="360"/>
          <w:tab w:val="left" w:pos="630"/>
          <w:tab w:val="left" w:pos="819"/>
          <w:tab w:val="left" w:pos="820"/>
          <w:tab w:val="left" w:pos="1080"/>
        </w:tabs>
        <w:spacing w:line="254" w:lineRule="auto"/>
        <w:ind w:right="-510"/>
      </w:pPr>
    </w:p>
    <w:p w14:paraId="6B8944FF" w14:textId="77777777" w:rsidR="008944D2" w:rsidRDefault="008944D2" w:rsidP="00080889">
      <w:pPr>
        <w:tabs>
          <w:tab w:val="left" w:pos="360"/>
          <w:tab w:val="left" w:pos="630"/>
          <w:tab w:val="left" w:pos="819"/>
          <w:tab w:val="left" w:pos="820"/>
          <w:tab w:val="left" w:pos="1080"/>
        </w:tabs>
        <w:spacing w:line="254" w:lineRule="auto"/>
        <w:ind w:right="-510"/>
      </w:pPr>
    </w:p>
    <w:p w14:paraId="14EEF816" w14:textId="77777777" w:rsidR="008944D2" w:rsidRDefault="008944D2" w:rsidP="00080889">
      <w:pPr>
        <w:tabs>
          <w:tab w:val="left" w:pos="360"/>
          <w:tab w:val="left" w:pos="630"/>
          <w:tab w:val="left" w:pos="819"/>
          <w:tab w:val="left" w:pos="820"/>
          <w:tab w:val="left" w:pos="1080"/>
        </w:tabs>
        <w:spacing w:line="254" w:lineRule="auto"/>
        <w:ind w:right="-510"/>
      </w:pPr>
    </w:p>
    <w:p w14:paraId="33FA0E58" w14:textId="77777777" w:rsidR="008944D2" w:rsidRDefault="008944D2" w:rsidP="00080889">
      <w:pPr>
        <w:tabs>
          <w:tab w:val="left" w:pos="360"/>
          <w:tab w:val="left" w:pos="630"/>
          <w:tab w:val="left" w:pos="819"/>
          <w:tab w:val="left" w:pos="820"/>
          <w:tab w:val="left" w:pos="1080"/>
        </w:tabs>
        <w:spacing w:line="254" w:lineRule="auto"/>
        <w:ind w:right="-510"/>
      </w:pPr>
    </w:p>
    <w:p w14:paraId="2ED8B76A" w14:textId="77777777" w:rsidR="008944D2" w:rsidRDefault="008944D2" w:rsidP="00080889">
      <w:pPr>
        <w:tabs>
          <w:tab w:val="left" w:pos="360"/>
          <w:tab w:val="left" w:pos="630"/>
          <w:tab w:val="left" w:pos="819"/>
          <w:tab w:val="left" w:pos="820"/>
          <w:tab w:val="left" w:pos="1080"/>
        </w:tabs>
        <w:spacing w:line="254" w:lineRule="auto"/>
        <w:ind w:right="-510"/>
      </w:pPr>
    </w:p>
    <w:p w14:paraId="08678680" w14:textId="77777777" w:rsidR="008944D2" w:rsidRDefault="008944D2" w:rsidP="00080889">
      <w:pPr>
        <w:tabs>
          <w:tab w:val="left" w:pos="360"/>
          <w:tab w:val="left" w:pos="630"/>
          <w:tab w:val="left" w:pos="819"/>
          <w:tab w:val="left" w:pos="820"/>
          <w:tab w:val="left" w:pos="1080"/>
        </w:tabs>
        <w:spacing w:line="254" w:lineRule="auto"/>
        <w:ind w:right="-510"/>
      </w:pPr>
    </w:p>
    <w:p w14:paraId="31BF62DD" w14:textId="77777777" w:rsidR="008944D2" w:rsidRDefault="008944D2" w:rsidP="00080889">
      <w:pPr>
        <w:tabs>
          <w:tab w:val="left" w:pos="360"/>
          <w:tab w:val="left" w:pos="630"/>
          <w:tab w:val="left" w:pos="819"/>
          <w:tab w:val="left" w:pos="820"/>
          <w:tab w:val="left" w:pos="1080"/>
        </w:tabs>
        <w:spacing w:line="254" w:lineRule="auto"/>
        <w:ind w:right="-510"/>
      </w:pPr>
    </w:p>
    <w:p w14:paraId="46D67FED" w14:textId="77777777" w:rsidR="008944D2" w:rsidRDefault="008944D2" w:rsidP="00080889">
      <w:pPr>
        <w:tabs>
          <w:tab w:val="left" w:pos="360"/>
          <w:tab w:val="left" w:pos="630"/>
          <w:tab w:val="left" w:pos="819"/>
          <w:tab w:val="left" w:pos="820"/>
          <w:tab w:val="left" w:pos="1080"/>
        </w:tabs>
        <w:spacing w:line="254" w:lineRule="auto"/>
        <w:ind w:right="-510"/>
      </w:pPr>
    </w:p>
    <w:p w14:paraId="63F6F1C8" w14:textId="77777777" w:rsidR="008944D2" w:rsidRDefault="008944D2" w:rsidP="00080889">
      <w:pPr>
        <w:tabs>
          <w:tab w:val="left" w:pos="360"/>
          <w:tab w:val="left" w:pos="630"/>
          <w:tab w:val="left" w:pos="819"/>
          <w:tab w:val="left" w:pos="820"/>
          <w:tab w:val="left" w:pos="1080"/>
        </w:tabs>
        <w:spacing w:line="254" w:lineRule="auto"/>
        <w:ind w:right="-510"/>
      </w:pPr>
    </w:p>
    <w:p w14:paraId="72F7A24B" w14:textId="77777777" w:rsidR="008944D2" w:rsidRDefault="008944D2" w:rsidP="00080889">
      <w:pPr>
        <w:tabs>
          <w:tab w:val="left" w:pos="360"/>
          <w:tab w:val="left" w:pos="630"/>
          <w:tab w:val="left" w:pos="819"/>
          <w:tab w:val="left" w:pos="820"/>
          <w:tab w:val="left" w:pos="1080"/>
        </w:tabs>
        <w:spacing w:line="254" w:lineRule="auto"/>
        <w:ind w:right="-510"/>
      </w:pPr>
    </w:p>
    <w:p w14:paraId="00D18ACD" w14:textId="77777777" w:rsidR="008944D2" w:rsidRDefault="008944D2" w:rsidP="00080889">
      <w:pPr>
        <w:tabs>
          <w:tab w:val="left" w:pos="360"/>
          <w:tab w:val="left" w:pos="630"/>
          <w:tab w:val="left" w:pos="819"/>
          <w:tab w:val="left" w:pos="820"/>
          <w:tab w:val="left" w:pos="1080"/>
        </w:tabs>
        <w:spacing w:line="254" w:lineRule="auto"/>
        <w:ind w:right="-510"/>
      </w:pPr>
    </w:p>
    <w:p w14:paraId="3A46092F" w14:textId="77777777" w:rsidR="008944D2" w:rsidRDefault="008944D2" w:rsidP="00080889">
      <w:pPr>
        <w:tabs>
          <w:tab w:val="left" w:pos="360"/>
          <w:tab w:val="left" w:pos="630"/>
          <w:tab w:val="left" w:pos="819"/>
          <w:tab w:val="left" w:pos="820"/>
          <w:tab w:val="left" w:pos="1080"/>
        </w:tabs>
        <w:spacing w:line="254" w:lineRule="auto"/>
        <w:ind w:right="-510"/>
      </w:pPr>
    </w:p>
    <w:p w14:paraId="0F1680FC" w14:textId="77777777" w:rsidR="008944D2" w:rsidRDefault="008944D2" w:rsidP="00080889">
      <w:pPr>
        <w:tabs>
          <w:tab w:val="left" w:pos="360"/>
          <w:tab w:val="left" w:pos="630"/>
          <w:tab w:val="left" w:pos="819"/>
          <w:tab w:val="left" w:pos="820"/>
          <w:tab w:val="left" w:pos="1080"/>
        </w:tabs>
        <w:spacing w:line="254" w:lineRule="auto"/>
        <w:ind w:right="-510"/>
      </w:pPr>
    </w:p>
    <w:p w14:paraId="51DF4AB3" w14:textId="77777777" w:rsidR="008944D2" w:rsidRDefault="008944D2" w:rsidP="00080889">
      <w:pPr>
        <w:tabs>
          <w:tab w:val="left" w:pos="360"/>
          <w:tab w:val="left" w:pos="630"/>
          <w:tab w:val="left" w:pos="819"/>
          <w:tab w:val="left" w:pos="820"/>
          <w:tab w:val="left" w:pos="1080"/>
        </w:tabs>
        <w:spacing w:line="254" w:lineRule="auto"/>
        <w:ind w:right="-510"/>
      </w:pPr>
    </w:p>
    <w:p w14:paraId="3499C63E" w14:textId="77777777" w:rsidR="008944D2" w:rsidRDefault="008944D2" w:rsidP="00080889">
      <w:pPr>
        <w:tabs>
          <w:tab w:val="left" w:pos="360"/>
          <w:tab w:val="left" w:pos="630"/>
          <w:tab w:val="left" w:pos="819"/>
          <w:tab w:val="left" w:pos="820"/>
          <w:tab w:val="left" w:pos="1080"/>
        </w:tabs>
        <w:spacing w:line="254" w:lineRule="auto"/>
        <w:ind w:right="-510"/>
      </w:pPr>
    </w:p>
    <w:p w14:paraId="71BDFE11" w14:textId="29626F47" w:rsidR="008944D2" w:rsidRDefault="008944D2" w:rsidP="00080889">
      <w:pPr>
        <w:tabs>
          <w:tab w:val="left" w:pos="360"/>
          <w:tab w:val="left" w:pos="630"/>
          <w:tab w:val="left" w:pos="819"/>
          <w:tab w:val="left" w:pos="820"/>
          <w:tab w:val="left" w:pos="1080"/>
        </w:tabs>
        <w:spacing w:line="254" w:lineRule="auto"/>
        <w:ind w:right="-510"/>
      </w:pPr>
    </w:p>
    <w:p w14:paraId="53BCFF17" w14:textId="1C903035" w:rsidR="008944D2" w:rsidRDefault="008944D2" w:rsidP="00080889">
      <w:pPr>
        <w:tabs>
          <w:tab w:val="left" w:pos="360"/>
          <w:tab w:val="left" w:pos="630"/>
          <w:tab w:val="left" w:pos="819"/>
          <w:tab w:val="left" w:pos="820"/>
          <w:tab w:val="left" w:pos="1080"/>
        </w:tabs>
        <w:spacing w:line="254" w:lineRule="auto"/>
        <w:ind w:right="-510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88960" behindDoc="0" locked="0" layoutInCell="1" allowOverlap="1" wp14:anchorId="4A76715F" wp14:editId="1E2AA11E">
                <wp:simplePos x="0" y="0"/>
                <wp:positionH relativeFrom="column">
                  <wp:posOffset>25400</wp:posOffset>
                </wp:positionH>
                <wp:positionV relativeFrom="paragraph">
                  <wp:posOffset>13970</wp:posOffset>
                </wp:positionV>
                <wp:extent cx="6019800" cy="5095875"/>
                <wp:effectExtent l="0" t="0" r="0" b="9525"/>
                <wp:wrapNone/>
                <wp:docPr id="2001875223" name="Group 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019800" cy="5095875"/>
                          <a:chOff x="0" y="0"/>
                          <a:chExt cx="6019800" cy="5095875"/>
                        </a:xfrm>
                      </wpg:grpSpPr>
                      <wpg:grpSp>
                        <wpg:cNvPr id="774734161" name="Group 4"/>
                        <wpg:cNvGrpSpPr/>
                        <wpg:grpSpPr>
                          <a:xfrm>
                            <a:off x="0" y="0"/>
                            <a:ext cx="6019800" cy="5095875"/>
                            <a:chOff x="0" y="0"/>
                            <a:chExt cx="6019800" cy="5095926"/>
                          </a:xfrm>
                        </wpg:grpSpPr>
                        <pic:pic xmlns:pic="http://schemas.openxmlformats.org/drawingml/2006/picture">
                          <pic:nvPicPr>
                            <pic:cNvPr id="55885476" name="Picture 1" descr="A picture containing art, drawing, painting, street art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7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0" y="0"/>
                              <a:ext cx="6019800" cy="2506345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506456120" name="Picture 1" descr="A picture containing art, drawing, pattern, child art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8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0" y="2589581"/>
                              <a:ext cx="6019800" cy="2506345"/>
                            </a:xfrm>
                            <a:prstGeom prst="rect">
                              <a:avLst/>
                            </a:prstGeom>
                          </pic:spPr>
                        </pic:pic>
                      </wpg:grpSp>
                      <pic:pic xmlns:pic="http://schemas.openxmlformats.org/drawingml/2006/picture">
                        <pic:nvPicPr>
                          <pic:cNvPr id="187742538" name="Picture 1" descr="A screen shot of a computer&#10;&#10;Description automatically generated with medium confidence"/>
                          <pic:cNvPicPr>
                            <a:picLocks noChangeAspect="1"/>
                          </pic:cNvPicPr>
                        </pic:nvPicPr>
                        <pic:blipFill>
                          <a:blip r:embed="rId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962150" y="1504950"/>
                            <a:ext cx="2026285" cy="2162810"/>
                          </a:xfrm>
                          <a:prstGeom prst="rect">
                            <a:avLst/>
                          </a:prstGeom>
                          <a:effectLst>
                            <a:glow rad="101600">
                              <a:schemeClr val="accent1">
                                <a:satMod val="175000"/>
                                <a:alpha val="40000"/>
                              </a:schemeClr>
                            </a:glow>
                            <a:softEdge rad="31750"/>
                          </a:effectLst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7501AD8B" id="Group 6" o:spid="_x0000_s1026" style="position:absolute;margin-left:2pt;margin-top:1.1pt;width:474pt;height:401.25pt;z-index:251688960" coordsize="60198,5095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">
                <v:group id="Group 4" o:spid="_x0000_s1027" style="position:absolute;width:60198;height:50958" coordsize="60198,509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">
                  <v:shape id="Picture 1" o:spid="_x0000_s1028" type="#_x0000_t75" alt="A picture containing art, drawing, painting, street art&#10;&#10;Description automatically generated" style="position:absolute;width:60198;height:2506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">
                    <v:imagedata r:id="rId20" o:title="A picture containing art, drawing, painting, street art&#10;&#10;Description automatically generated"/>
                  </v:shape>
                  <v:shape id="Picture 1" o:spid="_x0000_s1029" type="#_x0000_t75" alt="A picture containing art, drawing, pattern, child art&#10;&#10;Description automatically generated" style="position:absolute;top:25895;width:60198;height:2506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">
                    <v:imagedata r:id="rId21" o:title="A picture containing art, drawing, pattern, child art&#10;&#10;Description automatically generated"/>
                  </v:shape>
                </v:group>
                <v:shape id="Picture 1" o:spid="_x0000_s1030" type="#_x0000_t75" alt="A screen shot of a computer&#10;&#10;Description automatically generated with medium confidence" style="position:absolute;left:19621;top:15049;width:20263;height:2162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">
                  <v:imagedata r:id="rId22" o:title="A screen shot of a computer&#10;&#10;Description automatically generated with medium confidence"/>
                </v:shape>
              </v:group>
            </w:pict>
          </mc:Fallback>
        </mc:AlternateContent>
      </w:r>
    </w:p>
    <w:p w14:paraId="64D2389E" w14:textId="62844F66" w:rsidR="008944D2" w:rsidRDefault="008944D2" w:rsidP="00080889">
      <w:pPr>
        <w:tabs>
          <w:tab w:val="left" w:pos="360"/>
          <w:tab w:val="left" w:pos="630"/>
          <w:tab w:val="left" w:pos="819"/>
          <w:tab w:val="left" w:pos="820"/>
          <w:tab w:val="left" w:pos="1080"/>
        </w:tabs>
        <w:spacing w:line="254" w:lineRule="auto"/>
        <w:ind w:right="-510"/>
      </w:pPr>
    </w:p>
    <w:p w14:paraId="0AADB799" w14:textId="376A64E0" w:rsidR="008944D2" w:rsidRDefault="008944D2" w:rsidP="00080889">
      <w:pPr>
        <w:tabs>
          <w:tab w:val="left" w:pos="360"/>
          <w:tab w:val="left" w:pos="630"/>
          <w:tab w:val="left" w:pos="819"/>
          <w:tab w:val="left" w:pos="820"/>
          <w:tab w:val="left" w:pos="1080"/>
        </w:tabs>
        <w:spacing w:line="254" w:lineRule="auto"/>
        <w:ind w:right="-510"/>
      </w:pPr>
    </w:p>
    <w:p w14:paraId="6E99A3C5" w14:textId="77777777" w:rsidR="008944D2" w:rsidRDefault="008944D2" w:rsidP="00080889">
      <w:pPr>
        <w:tabs>
          <w:tab w:val="left" w:pos="360"/>
          <w:tab w:val="left" w:pos="630"/>
          <w:tab w:val="left" w:pos="819"/>
          <w:tab w:val="left" w:pos="820"/>
          <w:tab w:val="left" w:pos="1080"/>
        </w:tabs>
        <w:spacing w:line="254" w:lineRule="auto"/>
        <w:ind w:right="-510"/>
      </w:pPr>
    </w:p>
    <w:p w14:paraId="29F0E7B6" w14:textId="77777777" w:rsidR="008944D2" w:rsidRDefault="008944D2" w:rsidP="00080889">
      <w:pPr>
        <w:tabs>
          <w:tab w:val="left" w:pos="360"/>
          <w:tab w:val="left" w:pos="630"/>
          <w:tab w:val="left" w:pos="819"/>
          <w:tab w:val="left" w:pos="820"/>
          <w:tab w:val="left" w:pos="1080"/>
        </w:tabs>
        <w:spacing w:line="254" w:lineRule="auto"/>
        <w:ind w:right="-510"/>
      </w:pPr>
    </w:p>
    <w:p w14:paraId="0E099673" w14:textId="2EA0E101" w:rsidR="008944D2" w:rsidRDefault="008944D2" w:rsidP="00080889">
      <w:pPr>
        <w:tabs>
          <w:tab w:val="left" w:pos="360"/>
          <w:tab w:val="left" w:pos="630"/>
          <w:tab w:val="left" w:pos="819"/>
          <w:tab w:val="left" w:pos="820"/>
          <w:tab w:val="left" w:pos="1080"/>
        </w:tabs>
        <w:spacing w:line="254" w:lineRule="auto"/>
        <w:ind w:right="-510"/>
      </w:pPr>
    </w:p>
    <w:p w14:paraId="685957EE" w14:textId="77777777" w:rsidR="008944D2" w:rsidRDefault="008944D2" w:rsidP="00080889">
      <w:pPr>
        <w:tabs>
          <w:tab w:val="left" w:pos="360"/>
          <w:tab w:val="left" w:pos="630"/>
          <w:tab w:val="left" w:pos="819"/>
          <w:tab w:val="left" w:pos="820"/>
          <w:tab w:val="left" w:pos="1080"/>
        </w:tabs>
        <w:spacing w:line="254" w:lineRule="auto"/>
        <w:ind w:right="-510"/>
      </w:pPr>
    </w:p>
    <w:p w14:paraId="015C3D57" w14:textId="77777777" w:rsidR="008944D2" w:rsidRDefault="008944D2" w:rsidP="00080889">
      <w:pPr>
        <w:tabs>
          <w:tab w:val="left" w:pos="360"/>
          <w:tab w:val="left" w:pos="630"/>
          <w:tab w:val="left" w:pos="819"/>
          <w:tab w:val="left" w:pos="820"/>
          <w:tab w:val="left" w:pos="1080"/>
        </w:tabs>
        <w:spacing w:line="254" w:lineRule="auto"/>
        <w:ind w:right="-510"/>
      </w:pPr>
    </w:p>
    <w:p w14:paraId="716E3680" w14:textId="77777777" w:rsidR="008944D2" w:rsidRDefault="008944D2" w:rsidP="00080889">
      <w:pPr>
        <w:tabs>
          <w:tab w:val="left" w:pos="360"/>
          <w:tab w:val="left" w:pos="630"/>
          <w:tab w:val="left" w:pos="819"/>
          <w:tab w:val="left" w:pos="820"/>
          <w:tab w:val="left" w:pos="1080"/>
        </w:tabs>
        <w:spacing w:line="254" w:lineRule="auto"/>
        <w:ind w:right="-510"/>
      </w:pPr>
    </w:p>
    <w:p w14:paraId="71A04354" w14:textId="20C71A10" w:rsidR="008944D2" w:rsidRDefault="008944D2" w:rsidP="00080889">
      <w:pPr>
        <w:tabs>
          <w:tab w:val="left" w:pos="360"/>
          <w:tab w:val="left" w:pos="630"/>
          <w:tab w:val="left" w:pos="819"/>
          <w:tab w:val="left" w:pos="820"/>
          <w:tab w:val="left" w:pos="1080"/>
        </w:tabs>
        <w:spacing w:line="254" w:lineRule="auto"/>
        <w:ind w:right="-510"/>
      </w:pPr>
    </w:p>
    <w:p w14:paraId="42A4F8CE" w14:textId="77777777" w:rsidR="008944D2" w:rsidRDefault="008944D2" w:rsidP="00080889">
      <w:pPr>
        <w:tabs>
          <w:tab w:val="left" w:pos="360"/>
          <w:tab w:val="left" w:pos="630"/>
          <w:tab w:val="left" w:pos="819"/>
          <w:tab w:val="left" w:pos="820"/>
          <w:tab w:val="left" w:pos="1080"/>
        </w:tabs>
        <w:spacing w:line="254" w:lineRule="auto"/>
        <w:ind w:right="-510"/>
      </w:pPr>
    </w:p>
    <w:p w14:paraId="1BFA856A" w14:textId="77777777" w:rsidR="008944D2" w:rsidRDefault="008944D2" w:rsidP="00080889">
      <w:pPr>
        <w:tabs>
          <w:tab w:val="left" w:pos="360"/>
          <w:tab w:val="left" w:pos="630"/>
          <w:tab w:val="left" w:pos="819"/>
          <w:tab w:val="left" w:pos="820"/>
          <w:tab w:val="left" w:pos="1080"/>
        </w:tabs>
        <w:spacing w:line="254" w:lineRule="auto"/>
        <w:ind w:right="-510"/>
      </w:pPr>
    </w:p>
    <w:p w14:paraId="59990317" w14:textId="77777777" w:rsidR="008944D2" w:rsidRDefault="008944D2" w:rsidP="00080889">
      <w:pPr>
        <w:tabs>
          <w:tab w:val="left" w:pos="360"/>
          <w:tab w:val="left" w:pos="630"/>
          <w:tab w:val="left" w:pos="819"/>
          <w:tab w:val="left" w:pos="820"/>
          <w:tab w:val="left" w:pos="1080"/>
        </w:tabs>
        <w:spacing w:line="254" w:lineRule="auto"/>
        <w:ind w:right="-510"/>
      </w:pPr>
    </w:p>
    <w:p w14:paraId="67F5CE98" w14:textId="77777777" w:rsidR="008944D2" w:rsidRDefault="008944D2" w:rsidP="00080889">
      <w:pPr>
        <w:tabs>
          <w:tab w:val="left" w:pos="360"/>
          <w:tab w:val="left" w:pos="630"/>
          <w:tab w:val="left" w:pos="819"/>
          <w:tab w:val="left" w:pos="820"/>
          <w:tab w:val="left" w:pos="1080"/>
        </w:tabs>
        <w:spacing w:line="254" w:lineRule="auto"/>
        <w:ind w:right="-510"/>
      </w:pPr>
    </w:p>
    <w:p w14:paraId="0E796F6A" w14:textId="0D28844E" w:rsidR="008944D2" w:rsidRDefault="008944D2" w:rsidP="00080889">
      <w:pPr>
        <w:tabs>
          <w:tab w:val="left" w:pos="360"/>
          <w:tab w:val="left" w:pos="630"/>
          <w:tab w:val="left" w:pos="819"/>
          <w:tab w:val="left" w:pos="820"/>
          <w:tab w:val="left" w:pos="1080"/>
        </w:tabs>
        <w:spacing w:line="254" w:lineRule="auto"/>
        <w:ind w:right="-510"/>
      </w:pPr>
    </w:p>
    <w:p w14:paraId="08CCD3E9" w14:textId="77777777" w:rsidR="008944D2" w:rsidRDefault="008944D2" w:rsidP="00080889">
      <w:pPr>
        <w:tabs>
          <w:tab w:val="left" w:pos="360"/>
          <w:tab w:val="left" w:pos="630"/>
          <w:tab w:val="left" w:pos="819"/>
          <w:tab w:val="left" w:pos="820"/>
          <w:tab w:val="left" w:pos="1080"/>
        </w:tabs>
        <w:spacing w:line="254" w:lineRule="auto"/>
        <w:ind w:right="-510"/>
      </w:pPr>
    </w:p>
    <w:p w14:paraId="1BE03720" w14:textId="77777777" w:rsidR="008944D2" w:rsidRDefault="008944D2" w:rsidP="00080889">
      <w:pPr>
        <w:tabs>
          <w:tab w:val="left" w:pos="360"/>
          <w:tab w:val="left" w:pos="630"/>
          <w:tab w:val="left" w:pos="819"/>
          <w:tab w:val="left" w:pos="820"/>
          <w:tab w:val="left" w:pos="1080"/>
        </w:tabs>
        <w:spacing w:line="254" w:lineRule="auto"/>
        <w:ind w:right="-510"/>
      </w:pPr>
    </w:p>
    <w:p w14:paraId="7E0E8790" w14:textId="77777777" w:rsidR="008944D2" w:rsidRDefault="008944D2" w:rsidP="00080889">
      <w:pPr>
        <w:tabs>
          <w:tab w:val="left" w:pos="360"/>
          <w:tab w:val="left" w:pos="630"/>
          <w:tab w:val="left" w:pos="819"/>
          <w:tab w:val="left" w:pos="820"/>
          <w:tab w:val="left" w:pos="1080"/>
        </w:tabs>
        <w:spacing w:line="254" w:lineRule="auto"/>
        <w:ind w:right="-510"/>
      </w:pPr>
    </w:p>
    <w:p w14:paraId="0300B09F" w14:textId="77777777" w:rsidR="008944D2" w:rsidRDefault="008944D2" w:rsidP="00080889">
      <w:pPr>
        <w:tabs>
          <w:tab w:val="left" w:pos="360"/>
          <w:tab w:val="left" w:pos="630"/>
          <w:tab w:val="left" w:pos="819"/>
          <w:tab w:val="left" w:pos="820"/>
          <w:tab w:val="left" w:pos="1080"/>
        </w:tabs>
        <w:spacing w:line="254" w:lineRule="auto"/>
        <w:ind w:right="-510"/>
      </w:pPr>
    </w:p>
    <w:p w14:paraId="0F38A3D9" w14:textId="77777777" w:rsidR="008944D2" w:rsidRDefault="008944D2" w:rsidP="00080889">
      <w:pPr>
        <w:tabs>
          <w:tab w:val="left" w:pos="360"/>
          <w:tab w:val="left" w:pos="630"/>
          <w:tab w:val="left" w:pos="819"/>
          <w:tab w:val="left" w:pos="820"/>
          <w:tab w:val="left" w:pos="1080"/>
        </w:tabs>
        <w:spacing w:line="254" w:lineRule="auto"/>
        <w:ind w:right="-510"/>
      </w:pPr>
    </w:p>
    <w:p w14:paraId="13D2A249" w14:textId="77777777" w:rsidR="008944D2" w:rsidRDefault="008944D2" w:rsidP="00080889">
      <w:pPr>
        <w:tabs>
          <w:tab w:val="left" w:pos="360"/>
          <w:tab w:val="left" w:pos="630"/>
          <w:tab w:val="left" w:pos="819"/>
          <w:tab w:val="left" w:pos="820"/>
          <w:tab w:val="left" w:pos="1080"/>
        </w:tabs>
        <w:spacing w:line="254" w:lineRule="auto"/>
        <w:ind w:right="-510"/>
      </w:pPr>
    </w:p>
    <w:p w14:paraId="65D0E77A" w14:textId="45510F6C" w:rsidR="008944D2" w:rsidRDefault="008944D2" w:rsidP="00080889">
      <w:pPr>
        <w:tabs>
          <w:tab w:val="left" w:pos="360"/>
          <w:tab w:val="left" w:pos="630"/>
          <w:tab w:val="left" w:pos="819"/>
          <w:tab w:val="left" w:pos="820"/>
          <w:tab w:val="left" w:pos="1080"/>
        </w:tabs>
        <w:spacing w:line="254" w:lineRule="auto"/>
        <w:ind w:right="-510"/>
      </w:pPr>
    </w:p>
    <w:p w14:paraId="1DBBB8FE" w14:textId="77777777" w:rsidR="008944D2" w:rsidRDefault="008944D2" w:rsidP="00080889">
      <w:pPr>
        <w:tabs>
          <w:tab w:val="left" w:pos="360"/>
          <w:tab w:val="left" w:pos="630"/>
          <w:tab w:val="left" w:pos="819"/>
          <w:tab w:val="left" w:pos="820"/>
          <w:tab w:val="left" w:pos="1080"/>
        </w:tabs>
        <w:spacing w:line="254" w:lineRule="auto"/>
        <w:ind w:right="-510"/>
      </w:pPr>
    </w:p>
    <w:p w14:paraId="408DBAF8" w14:textId="77777777" w:rsidR="008944D2" w:rsidRDefault="008944D2" w:rsidP="00080889">
      <w:pPr>
        <w:tabs>
          <w:tab w:val="left" w:pos="360"/>
          <w:tab w:val="left" w:pos="630"/>
          <w:tab w:val="left" w:pos="819"/>
          <w:tab w:val="left" w:pos="820"/>
          <w:tab w:val="left" w:pos="1080"/>
        </w:tabs>
        <w:spacing w:line="254" w:lineRule="auto"/>
        <w:ind w:right="-510"/>
      </w:pPr>
    </w:p>
    <w:p w14:paraId="7FCB8A7A" w14:textId="77777777" w:rsidR="008944D2" w:rsidRDefault="008944D2" w:rsidP="00080889">
      <w:pPr>
        <w:tabs>
          <w:tab w:val="left" w:pos="360"/>
          <w:tab w:val="left" w:pos="630"/>
          <w:tab w:val="left" w:pos="819"/>
          <w:tab w:val="left" w:pos="820"/>
          <w:tab w:val="left" w:pos="1080"/>
        </w:tabs>
        <w:spacing w:line="254" w:lineRule="auto"/>
        <w:ind w:right="-510"/>
      </w:pPr>
    </w:p>
    <w:p w14:paraId="2AA8F665" w14:textId="77777777" w:rsidR="008944D2" w:rsidRDefault="008944D2" w:rsidP="00080889">
      <w:pPr>
        <w:tabs>
          <w:tab w:val="left" w:pos="360"/>
          <w:tab w:val="left" w:pos="630"/>
          <w:tab w:val="left" w:pos="819"/>
          <w:tab w:val="left" w:pos="820"/>
          <w:tab w:val="left" w:pos="1080"/>
        </w:tabs>
        <w:spacing w:line="254" w:lineRule="auto"/>
        <w:ind w:right="-510"/>
      </w:pPr>
    </w:p>
    <w:p w14:paraId="60AA9435" w14:textId="77777777" w:rsidR="008944D2" w:rsidRDefault="008944D2" w:rsidP="00080889">
      <w:pPr>
        <w:tabs>
          <w:tab w:val="left" w:pos="360"/>
          <w:tab w:val="left" w:pos="630"/>
          <w:tab w:val="left" w:pos="819"/>
          <w:tab w:val="left" w:pos="820"/>
          <w:tab w:val="left" w:pos="1080"/>
        </w:tabs>
        <w:spacing w:line="254" w:lineRule="auto"/>
        <w:ind w:right="-510"/>
      </w:pPr>
    </w:p>
    <w:p w14:paraId="4C259888" w14:textId="77777777" w:rsidR="008944D2" w:rsidRDefault="008944D2" w:rsidP="00080889">
      <w:pPr>
        <w:tabs>
          <w:tab w:val="left" w:pos="360"/>
          <w:tab w:val="left" w:pos="630"/>
          <w:tab w:val="left" w:pos="819"/>
          <w:tab w:val="left" w:pos="820"/>
          <w:tab w:val="left" w:pos="1080"/>
        </w:tabs>
        <w:spacing w:line="254" w:lineRule="auto"/>
        <w:ind w:right="-510"/>
      </w:pPr>
    </w:p>
    <w:p w14:paraId="59CC10DB" w14:textId="77777777" w:rsidR="008944D2" w:rsidRDefault="008944D2" w:rsidP="00080889">
      <w:pPr>
        <w:tabs>
          <w:tab w:val="left" w:pos="360"/>
          <w:tab w:val="left" w:pos="630"/>
          <w:tab w:val="left" w:pos="819"/>
          <w:tab w:val="left" w:pos="820"/>
          <w:tab w:val="left" w:pos="1080"/>
        </w:tabs>
        <w:spacing w:line="254" w:lineRule="auto"/>
        <w:ind w:right="-510"/>
      </w:pPr>
    </w:p>
    <w:p w14:paraId="41FDF3D4" w14:textId="69F2A426" w:rsidR="00ED257B" w:rsidRDefault="00ED257B" w:rsidP="00080889">
      <w:pPr>
        <w:tabs>
          <w:tab w:val="left" w:pos="360"/>
          <w:tab w:val="left" w:pos="630"/>
          <w:tab w:val="left" w:pos="819"/>
          <w:tab w:val="left" w:pos="820"/>
          <w:tab w:val="left" w:pos="1080"/>
        </w:tabs>
        <w:spacing w:line="254" w:lineRule="auto"/>
        <w:ind w:right="-510"/>
      </w:pPr>
    </w:p>
    <w:p w14:paraId="32BBDE94" w14:textId="5E473B9B" w:rsidR="00ED257B" w:rsidRDefault="00ED257B" w:rsidP="00080889">
      <w:pPr>
        <w:tabs>
          <w:tab w:val="left" w:pos="360"/>
          <w:tab w:val="left" w:pos="630"/>
          <w:tab w:val="left" w:pos="819"/>
          <w:tab w:val="left" w:pos="820"/>
          <w:tab w:val="left" w:pos="1080"/>
        </w:tabs>
        <w:spacing w:line="254" w:lineRule="auto"/>
        <w:ind w:right="-510"/>
      </w:pPr>
    </w:p>
    <w:p w14:paraId="51E7C0A8" w14:textId="74505F9F" w:rsidR="00ED257B" w:rsidRDefault="00ED257B" w:rsidP="00080889">
      <w:pPr>
        <w:tabs>
          <w:tab w:val="left" w:pos="360"/>
          <w:tab w:val="left" w:pos="630"/>
          <w:tab w:val="left" w:pos="819"/>
          <w:tab w:val="left" w:pos="820"/>
          <w:tab w:val="left" w:pos="1080"/>
        </w:tabs>
        <w:spacing w:line="254" w:lineRule="auto"/>
        <w:ind w:right="-510"/>
      </w:pPr>
    </w:p>
    <w:p w14:paraId="4475AC3C" w14:textId="36B09D2E" w:rsidR="00ED257B" w:rsidRDefault="00ED257B" w:rsidP="00080889">
      <w:pPr>
        <w:tabs>
          <w:tab w:val="left" w:pos="360"/>
          <w:tab w:val="left" w:pos="630"/>
          <w:tab w:val="left" w:pos="819"/>
          <w:tab w:val="left" w:pos="820"/>
          <w:tab w:val="left" w:pos="1080"/>
        </w:tabs>
        <w:spacing w:line="254" w:lineRule="auto"/>
        <w:ind w:right="-510"/>
      </w:pPr>
    </w:p>
    <w:p w14:paraId="30C910C5" w14:textId="2CAB9611" w:rsidR="00ED257B" w:rsidRDefault="00ED257B" w:rsidP="00080889">
      <w:pPr>
        <w:tabs>
          <w:tab w:val="left" w:pos="360"/>
          <w:tab w:val="left" w:pos="630"/>
          <w:tab w:val="left" w:pos="819"/>
          <w:tab w:val="left" w:pos="820"/>
          <w:tab w:val="left" w:pos="1080"/>
        </w:tabs>
        <w:spacing w:line="254" w:lineRule="auto"/>
        <w:ind w:right="-510"/>
      </w:pPr>
    </w:p>
    <w:p w14:paraId="7B772E75" w14:textId="77777777" w:rsidR="001201B4" w:rsidRDefault="001201B4" w:rsidP="00080889">
      <w:pPr>
        <w:tabs>
          <w:tab w:val="left" w:pos="360"/>
          <w:tab w:val="left" w:pos="630"/>
          <w:tab w:val="left" w:pos="819"/>
          <w:tab w:val="left" w:pos="820"/>
          <w:tab w:val="left" w:pos="1080"/>
        </w:tabs>
        <w:spacing w:line="254" w:lineRule="auto"/>
        <w:ind w:right="-510"/>
      </w:pPr>
    </w:p>
    <w:p w14:paraId="39F05A6B" w14:textId="6A5E327C" w:rsidR="001201B4" w:rsidRDefault="001201B4" w:rsidP="00080889">
      <w:pPr>
        <w:tabs>
          <w:tab w:val="left" w:pos="360"/>
          <w:tab w:val="left" w:pos="630"/>
          <w:tab w:val="left" w:pos="819"/>
          <w:tab w:val="left" w:pos="820"/>
          <w:tab w:val="left" w:pos="1080"/>
        </w:tabs>
        <w:spacing w:line="254" w:lineRule="auto"/>
        <w:ind w:right="-510"/>
      </w:pPr>
    </w:p>
    <w:p w14:paraId="555AB047" w14:textId="77777777" w:rsidR="001201B4" w:rsidRDefault="001201B4" w:rsidP="00080889">
      <w:pPr>
        <w:tabs>
          <w:tab w:val="left" w:pos="360"/>
          <w:tab w:val="left" w:pos="630"/>
          <w:tab w:val="left" w:pos="819"/>
          <w:tab w:val="left" w:pos="820"/>
          <w:tab w:val="left" w:pos="1080"/>
        </w:tabs>
        <w:spacing w:line="254" w:lineRule="auto"/>
        <w:ind w:right="-510"/>
      </w:pPr>
    </w:p>
    <w:p w14:paraId="6EEAE054" w14:textId="77777777" w:rsidR="00A4023E" w:rsidRDefault="00A4023E" w:rsidP="00080889">
      <w:pPr>
        <w:tabs>
          <w:tab w:val="left" w:pos="360"/>
          <w:tab w:val="left" w:pos="630"/>
          <w:tab w:val="left" w:pos="819"/>
          <w:tab w:val="left" w:pos="820"/>
          <w:tab w:val="left" w:pos="1080"/>
        </w:tabs>
        <w:spacing w:line="254" w:lineRule="auto"/>
        <w:ind w:right="-510"/>
      </w:pPr>
    </w:p>
    <w:p w14:paraId="39DF6584" w14:textId="77777777" w:rsidR="00A4023E" w:rsidRDefault="00A4023E" w:rsidP="00080889">
      <w:pPr>
        <w:tabs>
          <w:tab w:val="left" w:pos="360"/>
          <w:tab w:val="left" w:pos="630"/>
          <w:tab w:val="left" w:pos="819"/>
          <w:tab w:val="left" w:pos="820"/>
          <w:tab w:val="left" w:pos="1080"/>
        </w:tabs>
        <w:spacing w:line="254" w:lineRule="auto"/>
        <w:ind w:right="-510"/>
      </w:pPr>
    </w:p>
    <w:p w14:paraId="0EA6FB93" w14:textId="77777777" w:rsidR="001201B4" w:rsidRDefault="001201B4" w:rsidP="00080889">
      <w:pPr>
        <w:tabs>
          <w:tab w:val="left" w:pos="360"/>
          <w:tab w:val="left" w:pos="630"/>
          <w:tab w:val="left" w:pos="819"/>
          <w:tab w:val="left" w:pos="820"/>
          <w:tab w:val="left" w:pos="1080"/>
        </w:tabs>
        <w:spacing w:line="254" w:lineRule="auto"/>
        <w:ind w:right="-510"/>
      </w:pPr>
    </w:p>
    <w:p w14:paraId="2D0E6030" w14:textId="7068E640" w:rsidR="001201B4" w:rsidRDefault="001201B4" w:rsidP="00080889">
      <w:pPr>
        <w:tabs>
          <w:tab w:val="left" w:pos="360"/>
          <w:tab w:val="left" w:pos="630"/>
          <w:tab w:val="left" w:pos="819"/>
          <w:tab w:val="left" w:pos="820"/>
          <w:tab w:val="left" w:pos="1080"/>
        </w:tabs>
        <w:spacing w:line="254" w:lineRule="auto"/>
        <w:ind w:right="-510"/>
      </w:pPr>
    </w:p>
    <w:p w14:paraId="04D49CAD" w14:textId="7CDE454E" w:rsidR="001201B4" w:rsidRDefault="008944D2" w:rsidP="00080889">
      <w:pPr>
        <w:tabs>
          <w:tab w:val="left" w:pos="360"/>
          <w:tab w:val="left" w:pos="630"/>
          <w:tab w:val="left" w:pos="819"/>
          <w:tab w:val="left" w:pos="820"/>
          <w:tab w:val="left" w:pos="1080"/>
        </w:tabs>
        <w:spacing w:line="254" w:lineRule="auto"/>
        <w:ind w:right="-510"/>
      </w:pPr>
      <w:r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1669504" behindDoc="0" locked="0" layoutInCell="1" allowOverlap="1" wp14:anchorId="7615BADE" wp14:editId="1C0DE627">
                <wp:simplePos x="0" y="0"/>
                <wp:positionH relativeFrom="column">
                  <wp:posOffset>6350</wp:posOffset>
                </wp:positionH>
                <wp:positionV relativeFrom="paragraph">
                  <wp:posOffset>107315</wp:posOffset>
                </wp:positionV>
                <wp:extent cx="6019800" cy="8313074"/>
                <wp:effectExtent l="0" t="0" r="0" b="0"/>
                <wp:wrapNone/>
                <wp:docPr id="55103864" name="Group 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019800" cy="8313074"/>
                          <a:chOff x="0" y="0"/>
                          <a:chExt cx="6019800" cy="8313074"/>
                        </a:xfrm>
                      </wpg:grpSpPr>
                      <wpg:grpSp>
                        <wpg:cNvPr id="1140636492" name="Group 5"/>
                        <wpg:cNvGrpSpPr/>
                        <wpg:grpSpPr>
                          <a:xfrm>
                            <a:off x="0" y="0"/>
                            <a:ext cx="6019800" cy="8313074"/>
                            <a:chOff x="0" y="0"/>
                            <a:chExt cx="6019800" cy="8313074"/>
                          </a:xfrm>
                        </wpg:grpSpPr>
                        <pic:pic xmlns:pic="http://schemas.openxmlformats.org/drawingml/2006/picture">
                          <pic:nvPicPr>
                            <pic:cNvPr id="1360398663" name="Picture 1" descr="A picture containing sky, outdoor, landmark, cloud&#10;&#10;Description automatically generated"/>
                            <pic:cNvPicPr>
                              <a:picLocks noChangeAspect="1"/>
                            </pic:cNvPicPr>
                          </pic:nvPicPr>
                          <pic:blipFill rotWithShape="1">
                            <a:blip r:embed="rId23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 b="2390"/>
                            <a:stretch/>
                          </pic:blipFill>
                          <pic:spPr bwMode="auto">
                            <a:xfrm>
                              <a:off x="0" y="0"/>
                              <a:ext cx="6019800" cy="4135755"/>
                            </a:xfrm>
                            <a:prstGeom prst="rect">
                              <a:avLst/>
                            </a:prstGeom>
                            <a:ln>
                              <a:noFill/>
                            </a:ln>
                            <a:extLst>
                              <a:ext uri="{53640926-AAD7-44D8-BBD7-CCE9431645EC}">
                                <a14:shadowObscured xmlns:a14="http://schemas.microsoft.com/office/drawing/2010/main"/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1396355461" name="Picture 1" descr="A picture containing sky, building, outdoor, city&#10;&#10;Description automatically generated"/>
                            <pic:cNvPicPr>
                              <a:picLocks noChangeAspect="1"/>
                            </pic:cNvPicPr>
                          </pic:nvPicPr>
                          <pic:blipFill rotWithShape="1">
                            <a:blip r:embed="rId24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 b="1888"/>
                            <a:stretch/>
                          </pic:blipFill>
                          <pic:spPr bwMode="auto">
                            <a:xfrm>
                              <a:off x="0" y="4156364"/>
                              <a:ext cx="6019800" cy="4156710"/>
                            </a:xfrm>
                            <a:prstGeom prst="rect">
                              <a:avLst/>
                            </a:prstGeom>
                            <a:ln>
                              <a:noFill/>
                            </a:ln>
                            <a:extLst>
                              <a:ext uri="{53640926-AAD7-44D8-BBD7-CCE9431645EC}">
                                <a14:shadowObscured xmlns:a14="http://schemas.microsoft.com/office/drawing/2010/main"/>
                              </a:ext>
                            </a:extLst>
                          </pic:spPr>
                        </pic:pic>
                      </wpg:grpSp>
                      <pic:pic xmlns:pic="http://schemas.openxmlformats.org/drawingml/2006/picture">
                        <pic:nvPicPr>
                          <pic:cNvPr id="1442696123" name="Picture 1" descr="A screen shot of a computer&#10;&#10;Description automatically generated with medium confidence"/>
                          <pic:cNvPicPr>
                            <a:picLocks noChangeAspect="1"/>
                          </pic:cNvPicPr>
                        </pic:nvPicPr>
                        <pic:blipFill>
                          <a:blip r:embed="rId2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866900" y="3486150"/>
                            <a:ext cx="2266950" cy="2705100"/>
                          </a:xfrm>
                          <a:prstGeom prst="rect">
                            <a:avLst/>
                          </a:prstGeom>
                          <a:effectLst>
                            <a:glow rad="101600">
                              <a:schemeClr val="accent1">
                                <a:satMod val="175000"/>
                                <a:alpha val="40000"/>
                              </a:schemeClr>
                            </a:glow>
                            <a:softEdge rad="31750"/>
                          </a:effectLst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48F809C2" id="Group 7" o:spid="_x0000_s1026" style="position:absolute;margin-left:.5pt;margin-top:8.45pt;width:474pt;height:654.55pt;z-index:251669504" coordsize="60198,8313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">
                <v:group id="Group 5" o:spid="_x0000_s1027" style="position:absolute;width:60198;height:83130" coordsize="60198,831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">
                  <v:shape id="Picture 1" o:spid="_x0000_s1028" type="#_x0000_t75" alt="A picture containing sky, outdoor, landmark, cloud&#10;&#10;Description automatically generated" style="position:absolute;width:60198;height:4135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">
                    <v:imagedata r:id="rId26" o:title="A picture containing sky, outdoor, landmark, cloud&#10;&#10;Description automatically generated" cropbottom="1566f"/>
                  </v:shape>
                  <v:shape id="Picture 1" o:spid="_x0000_s1029" type="#_x0000_t75" alt="A picture containing sky, building, outdoor, city&#10;&#10;Description automatically generated" style="position:absolute;top:41563;width:60198;height:4156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">
                    <v:imagedata r:id="rId27" o:title="A picture containing sky, building, outdoor, city&#10;&#10;Description automatically generated" cropbottom="1237f"/>
                  </v:shape>
                </v:group>
                <v:shape id="Picture 1" o:spid="_x0000_s1030" type="#_x0000_t75" alt="A screen shot of a computer&#10;&#10;Description automatically generated with medium confidence" style="position:absolute;left:18669;top:34861;width:22669;height:2705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">
                  <v:imagedata r:id="rId28" o:title="A screen shot of a computer&#10;&#10;Description automatically generated with medium confidence"/>
                </v:shape>
              </v:group>
            </w:pict>
          </mc:Fallback>
        </mc:AlternateContent>
      </w:r>
    </w:p>
    <w:p w14:paraId="3B44A31A" w14:textId="686457D8" w:rsidR="001201B4" w:rsidRDefault="001201B4" w:rsidP="00080889">
      <w:pPr>
        <w:tabs>
          <w:tab w:val="left" w:pos="360"/>
          <w:tab w:val="left" w:pos="630"/>
          <w:tab w:val="left" w:pos="819"/>
          <w:tab w:val="left" w:pos="820"/>
          <w:tab w:val="left" w:pos="1080"/>
        </w:tabs>
        <w:spacing w:line="254" w:lineRule="auto"/>
        <w:ind w:right="-510"/>
      </w:pPr>
      <w:r w:rsidRPr="001201B4">
        <w:rPr>
          <w:noProof/>
        </w:rPr>
        <w:t xml:space="preserve"> </w:t>
      </w:r>
    </w:p>
    <w:p w14:paraId="03680B4E" w14:textId="3D3F117F" w:rsidR="001201B4" w:rsidRDefault="001201B4" w:rsidP="00080889">
      <w:pPr>
        <w:tabs>
          <w:tab w:val="left" w:pos="360"/>
          <w:tab w:val="left" w:pos="630"/>
          <w:tab w:val="left" w:pos="819"/>
          <w:tab w:val="left" w:pos="820"/>
          <w:tab w:val="left" w:pos="1080"/>
        </w:tabs>
        <w:spacing w:line="254" w:lineRule="auto"/>
        <w:ind w:right="-510"/>
      </w:pPr>
    </w:p>
    <w:sectPr w:rsidR="001201B4" w:rsidSect="00C70B0E">
      <w:type w:val="continuous"/>
      <w:pgSz w:w="12240" w:h="15840"/>
      <w:pgMar w:top="1170" w:right="1420" w:bottom="280" w:left="13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3A41A8"/>
    <w:multiLevelType w:val="hybridMultilevel"/>
    <w:tmpl w:val="FA16E7CE"/>
    <w:lvl w:ilvl="0" w:tplc="88D870C2">
      <w:numFmt w:val="bullet"/>
      <w:lvlText w:val="-"/>
      <w:lvlJc w:val="left"/>
      <w:pPr>
        <w:ind w:left="361" w:hanging="361"/>
      </w:pPr>
      <w:rPr>
        <w:rFonts w:ascii="Calibri" w:eastAsia="Calibri" w:hAnsi="Calibri" w:cs="Calibri" w:hint="default"/>
        <w:w w:val="99"/>
        <w:lang w:val="en-US" w:eastAsia="en-US" w:bidi="ar-SA"/>
      </w:rPr>
    </w:lvl>
    <w:lvl w:ilvl="1" w:tplc="51603500">
      <w:numFmt w:val="bullet"/>
      <w:lvlText w:val="•"/>
      <w:lvlJc w:val="left"/>
      <w:pPr>
        <w:ind w:left="1686" w:hanging="361"/>
      </w:pPr>
      <w:rPr>
        <w:rFonts w:hint="default"/>
        <w:lang w:val="en-US" w:eastAsia="en-US" w:bidi="ar-SA"/>
      </w:rPr>
    </w:lvl>
    <w:lvl w:ilvl="2" w:tplc="9EC8CACA">
      <w:numFmt w:val="bullet"/>
      <w:lvlText w:val="•"/>
      <w:lvlJc w:val="left"/>
      <w:pPr>
        <w:ind w:left="2552" w:hanging="361"/>
      </w:pPr>
      <w:rPr>
        <w:rFonts w:hint="default"/>
        <w:lang w:val="en-US" w:eastAsia="en-US" w:bidi="ar-SA"/>
      </w:rPr>
    </w:lvl>
    <w:lvl w:ilvl="3" w:tplc="4C1E8222">
      <w:numFmt w:val="bullet"/>
      <w:lvlText w:val="•"/>
      <w:lvlJc w:val="left"/>
      <w:pPr>
        <w:ind w:left="3418" w:hanging="361"/>
      </w:pPr>
      <w:rPr>
        <w:rFonts w:hint="default"/>
        <w:lang w:val="en-US" w:eastAsia="en-US" w:bidi="ar-SA"/>
      </w:rPr>
    </w:lvl>
    <w:lvl w:ilvl="4" w:tplc="C6CE837A">
      <w:numFmt w:val="bullet"/>
      <w:lvlText w:val="•"/>
      <w:lvlJc w:val="left"/>
      <w:pPr>
        <w:ind w:left="4284" w:hanging="361"/>
      </w:pPr>
      <w:rPr>
        <w:rFonts w:hint="default"/>
        <w:lang w:val="en-US" w:eastAsia="en-US" w:bidi="ar-SA"/>
      </w:rPr>
    </w:lvl>
    <w:lvl w:ilvl="5" w:tplc="82F0CEB8">
      <w:numFmt w:val="bullet"/>
      <w:lvlText w:val="•"/>
      <w:lvlJc w:val="left"/>
      <w:pPr>
        <w:ind w:left="5150" w:hanging="361"/>
      </w:pPr>
      <w:rPr>
        <w:rFonts w:hint="default"/>
        <w:lang w:val="en-US" w:eastAsia="en-US" w:bidi="ar-SA"/>
      </w:rPr>
    </w:lvl>
    <w:lvl w:ilvl="6" w:tplc="E4A89E20">
      <w:numFmt w:val="bullet"/>
      <w:lvlText w:val="•"/>
      <w:lvlJc w:val="left"/>
      <w:pPr>
        <w:ind w:left="6016" w:hanging="361"/>
      </w:pPr>
      <w:rPr>
        <w:rFonts w:hint="default"/>
        <w:lang w:val="en-US" w:eastAsia="en-US" w:bidi="ar-SA"/>
      </w:rPr>
    </w:lvl>
    <w:lvl w:ilvl="7" w:tplc="E398E9B8">
      <w:numFmt w:val="bullet"/>
      <w:lvlText w:val="•"/>
      <w:lvlJc w:val="left"/>
      <w:pPr>
        <w:ind w:left="6882" w:hanging="361"/>
      </w:pPr>
      <w:rPr>
        <w:rFonts w:hint="default"/>
        <w:lang w:val="en-US" w:eastAsia="en-US" w:bidi="ar-SA"/>
      </w:rPr>
    </w:lvl>
    <w:lvl w:ilvl="8" w:tplc="D2E8B282">
      <w:numFmt w:val="bullet"/>
      <w:lvlText w:val="•"/>
      <w:lvlJc w:val="left"/>
      <w:pPr>
        <w:ind w:left="7748" w:hanging="361"/>
      </w:pPr>
      <w:rPr>
        <w:rFonts w:hint="default"/>
        <w:lang w:val="en-US" w:eastAsia="en-US" w:bidi="ar-SA"/>
      </w:rPr>
    </w:lvl>
  </w:abstractNum>
  <w:abstractNum w:abstractNumId="1" w15:restartNumberingAfterBreak="0">
    <w:nsid w:val="341B3E32"/>
    <w:multiLevelType w:val="hybridMultilevel"/>
    <w:tmpl w:val="8CF8A9FC"/>
    <w:lvl w:ilvl="0" w:tplc="B094BB50">
      <w:numFmt w:val="bullet"/>
      <w:lvlText w:val="-"/>
      <w:lvlJc w:val="left"/>
      <w:pPr>
        <w:ind w:left="450" w:hanging="360"/>
      </w:pPr>
      <w:rPr>
        <w:rFonts w:ascii="Calibri" w:eastAsia="Calibr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num w:numId="1" w16cid:durableId="736246767">
    <w:abstractNumId w:val="0"/>
  </w:num>
  <w:num w:numId="2" w16cid:durableId="209920815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5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shapeLayoutLikeWW8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Y0NjIyNzU2MLE0NDNV0lEKTi0uzszPAykwqwUAtPreEiwAAAA="/>
  </w:docVars>
  <w:rsids>
    <w:rsidRoot w:val="003D3D09"/>
    <w:rsid w:val="00080889"/>
    <w:rsid w:val="001201B4"/>
    <w:rsid w:val="00184077"/>
    <w:rsid w:val="001E4F0E"/>
    <w:rsid w:val="00293484"/>
    <w:rsid w:val="00303CF3"/>
    <w:rsid w:val="003D3D09"/>
    <w:rsid w:val="003F5A02"/>
    <w:rsid w:val="00420262"/>
    <w:rsid w:val="004B7834"/>
    <w:rsid w:val="005F3689"/>
    <w:rsid w:val="00655266"/>
    <w:rsid w:val="006B2777"/>
    <w:rsid w:val="007B4B90"/>
    <w:rsid w:val="007C47EF"/>
    <w:rsid w:val="008703FE"/>
    <w:rsid w:val="00872936"/>
    <w:rsid w:val="0088422D"/>
    <w:rsid w:val="008935D4"/>
    <w:rsid w:val="008944D2"/>
    <w:rsid w:val="00A06E74"/>
    <w:rsid w:val="00A4023E"/>
    <w:rsid w:val="00B255F1"/>
    <w:rsid w:val="00C70B0E"/>
    <w:rsid w:val="00CD72FA"/>
    <w:rsid w:val="00CE238B"/>
    <w:rsid w:val="00D26E1C"/>
    <w:rsid w:val="00E4453C"/>
    <w:rsid w:val="00ED257B"/>
    <w:rsid w:val="00EE1917"/>
    <w:rsid w:val="00F55D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5A9973"/>
  <w15:docId w15:val="{75C83047-05AF-484A-A26A-73F00C32A0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820" w:hanging="361"/>
    </w:pPr>
    <w:rPr>
      <w:sz w:val="28"/>
      <w:szCs w:val="28"/>
    </w:rPr>
  </w:style>
  <w:style w:type="paragraph" w:styleId="Title">
    <w:name w:val="Title"/>
    <w:basedOn w:val="Normal"/>
    <w:uiPriority w:val="10"/>
    <w:qFormat/>
    <w:pPr>
      <w:spacing w:line="644" w:lineRule="exact"/>
      <w:ind w:left="100"/>
    </w:pPr>
    <w:rPr>
      <w:rFonts w:ascii="Calibri Light" w:eastAsia="Calibri Light" w:hAnsi="Calibri Light" w:cs="Calibri Light"/>
      <w:sz w:val="56"/>
      <w:szCs w:val="56"/>
    </w:rPr>
  </w:style>
  <w:style w:type="paragraph" w:styleId="ListParagraph">
    <w:name w:val="List Paragraph"/>
    <w:basedOn w:val="Normal"/>
    <w:uiPriority w:val="1"/>
    <w:qFormat/>
    <w:pPr>
      <w:ind w:left="820" w:hanging="361"/>
    </w:pPr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63261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9478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4421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2292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9510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7977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8146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2419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1156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eg"/><Relationship Id="rId13" Type="http://schemas.openxmlformats.org/officeDocument/2006/relationships/image" Target="media/image7.png"/><Relationship Id="rId18" Type="http://schemas.openxmlformats.org/officeDocument/2006/relationships/image" Target="media/image9.png"/><Relationship Id="rId26" Type="http://schemas.openxmlformats.org/officeDocument/2006/relationships/image" Target="media/image22.png"/><Relationship Id="rId3" Type="http://schemas.openxmlformats.org/officeDocument/2006/relationships/settings" Target="settings.xml"/><Relationship Id="rId21" Type="http://schemas.openxmlformats.org/officeDocument/2006/relationships/image" Target="media/image17.png"/><Relationship Id="rId7" Type="http://schemas.openxmlformats.org/officeDocument/2006/relationships/image" Target="media/image3.png"/><Relationship Id="rId12" Type="http://schemas.openxmlformats.org/officeDocument/2006/relationships/image" Target="media/image6.jpeg"/><Relationship Id="rId17" Type="http://schemas.openxmlformats.org/officeDocument/2006/relationships/image" Target="media/image8.png"/><Relationship Id="rId25" Type="http://schemas.openxmlformats.org/officeDocument/2006/relationships/image" Target="media/image14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29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5.jpeg"/><Relationship Id="rId24" Type="http://schemas.openxmlformats.org/officeDocument/2006/relationships/image" Target="media/image13.png"/><Relationship Id="rId5" Type="http://schemas.openxmlformats.org/officeDocument/2006/relationships/image" Target="media/image1.jpeg"/><Relationship Id="rId15" Type="http://schemas.openxmlformats.org/officeDocument/2006/relationships/image" Target="media/image11.jpeg"/><Relationship Id="rId23" Type="http://schemas.openxmlformats.org/officeDocument/2006/relationships/image" Target="media/image11.png"/><Relationship Id="rId28" Type="http://schemas.openxmlformats.org/officeDocument/2006/relationships/image" Target="media/image24.png"/><Relationship Id="rId10" Type="http://schemas.openxmlformats.org/officeDocument/2006/relationships/image" Target="media/image6.png"/><Relationship Id="rId19" Type="http://schemas.openxmlformats.org/officeDocument/2006/relationships/image" Target="media/image10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jpeg"/><Relationship Id="rId22" Type="http://schemas.openxmlformats.org/officeDocument/2006/relationships/image" Target="media/image18.png"/><Relationship Id="rId27" Type="http://schemas.openxmlformats.org/officeDocument/2006/relationships/image" Target="media/image23.png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4</TotalTime>
  <Pages>5</Pages>
  <Words>147</Words>
  <Characters>840</Characters>
  <Application>Microsoft Office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asiri Pooya</dc:creator>
  <dc:description/>
  <cp:lastModifiedBy>Nasiri Pooya</cp:lastModifiedBy>
  <cp:revision>13</cp:revision>
  <dcterms:created xsi:type="dcterms:W3CDTF">2023-03-12T22:04:00Z</dcterms:created>
  <dcterms:modified xsi:type="dcterms:W3CDTF">2023-05-14T16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3-03-12T00:00:00Z</vt:filetime>
  </property>
  <property fmtid="{D5CDD505-2E9C-101B-9397-08002B2CF9AE}" pid="3" name="Creator">
    <vt:lpwstr>Acrobat PDFMaker 22 for Word</vt:lpwstr>
  </property>
  <property fmtid="{D5CDD505-2E9C-101B-9397-08002B2CF9AE}" pid="4" name="LastSaved">
    <vt:filetime>2023-03-12T00:00:00Z</vt:filetime>
  </property>
  <property fmtid="{D5CDD505-2E9C-101B-9397-08002B2CF9AE}" pid="5" name="Producer">
    <vt:lpwstr>Adobe PDF Library 22.2.244</vt:lpwstr>
  </property>
  <property fmtid="{D5CDD505-2E9C-101B-9397-08002B2CF9AE}" pid="6" name="SourceModified">
    <vt:lpwstr>D:20230312133405</vt:lpwstr>
  </property>
</Properties>
</file>